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1531"/>
        <w:tblW w:w="14283" w:type="dxa"/>
        <w:tblLook w:val="04A0" w:firstRow="1" w:lastRow="0" w:firstColumn="1" w:lastColumn="0" w:noHBand="0" w:noVBand="1"/>
      </w:tblPr>
      <w:tblGrid>
        <w:gridCol w:w="1316"/>
        <w:gridCol w:w="2422"/>
        <w:gridCol w:w="2688"/>
        <w:gridCol w:w="2526"/>
        <w:gridCol w:w="2638"/>
        <w:gridCol w:w="2693"/>
      </w:tblGrid>
      <w:tr w:rsidR="00EC7D50" w:rsidRPr="001F75AF" w:rsidTr="008A1C62">
        <w:trPr>
          <w:trHeight w:val="266"/>
        </w:trPr>
        <w:tc>
          <w:tcPr>
            <w:tcW w:w="142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pStyle w:val="ListeParagraf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>SINIF</w:t>
            </w:r>
          </w:p>
        </w:tc>
      </w:tr>
      <w:tr w:rsidR="00EC7D50" w:rsidRPr="001F75AF" w:rsidTr="008A1C62">
        <w:trPr>
          <w:trHeight w:val="266"/>
        </w:trPr>
        <w:tc>
          <w:tcPr>
            <w:tcW w:w="13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4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26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1D1342" w:rsidRPr="001F75AF" w:rsidTr="008A1C62">
        <w:trPr>
          <w:trHeight w:val="513"/>
        </w:trPr>
        <w:tc>
          <w:tcPr>
            <w:tcW w:w="1316" w:type="dxa"/>
            <w:tcBorders>
              <w:top w:val="single" w:sz="12" w:space="0" w:color="auto"/>
            </w:tcBorders>
          </w:tcPr>
          <w:p w:rsidR="001D1342" w:rsidRPr="001F75AF" w:rsidRDefault="001D1342" w:rsidP="001D1342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8:30-9:15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:rsidR="001D1342" w:rsidRPr="00D508B1" w:rsidRDefault="001D1342" w:rsidP="001D1342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          </w:t>
            </w:r>
          </w:p>
          <w:p w:rsidR="001D1342" w:rsidRPr="00D508B1" w:rsidRDefault="001D1342" w:rsidP="001D1342">
            <w:pPr>
              <w:rPr>
                <w:sz w:val="18"/>
                <w:szCs w:val="18"/>
              </w:rPr>
            </w:pPr>
            <w:proofErr w:type="spellStart"/>
            <w:r w:rsidRPr="00D508B1">
              <w:rPr>
                <w:sz w:val="20"/>
                <w:szCs w:val="20"/>
              </w:rPr>
              <w:t>Öğr</w:t>
            </w:r>
            <w:proofErr w:type="spellEnd"/>
            <w:r w:rsidRPr="00D508B1">
              <w:rPr>
                <w:sz w:val="20"/>
                <w:szCs w:val="20"/>
              </w:rPr>
              <w:t xml:space="preserve">. Gör. Ezgi KARATAŞ              </w:t>
            </w:r>
          </w:p>
        </w:tc>
        <w:tc>
          <w:tcPr>
            <w:tcW w:w="2688" w:type="dxa"/>
            <w:tcBorders>
              <w:top w:val="single" w:sz="12" w:space="0" w:color="auto"/>
            </w:tcBorders>
          </w:tcPr>
          <w:p w:rsidR="002559F8" w:rsidRPr="00B00D14" w:rsidRDefault="002559F8" w:rsidP="002559F8">
            <w:pPr>
              <w:rPr>
                <w:b/>
                <w:sz w:val="18"/>
                <w:szCs w:val="18"/>
              </w:rPr>
            </w:pPr>
            <w:r w:rsidRPr="00B00D14">
              <w:rPr>
                <w:b/>
                <w:sz w:val="18"/>
                <w:szCs w:val="18"/>
              </w:rPr>
              <w:t>Temel Matematik</w:t>
            </w:r>
            <w:r w:rsidR="00285552">
              <w:rPr>
                <w:b/>
                <w:sz w:val="18"/>
                <w:szCs w:val="18"/>
              </w:rPr>
              <w:t xml:space="preserve"> D-6</w:t>
            </w:r>
          </w:p>
          <w:p w:rsidR="00D70442" w:rsidRDefault="002559F8" w:rsidP="002559F8">
            <w:pPr>
              <w:rPr>
                <w:sz w:val="18"/>
                <w:szCs w:val="18"/>
              </w:rPr>
            </w:pPr>
            <w:proofErr w:type="spellStart"/>
            <w:r w:rsidRPr="00B00D14">
              <w:rPr>
                <w:sz w:val="18"/>
                <w:szCs w:val="18"/>
              </w:rPr>
              <w:t>Ogr</w:t>
            </w:r>
            <w:proofErr w:type="spellEnd"/>
            <w:r w:rsidRPr="00B00D14">
              <w:rPr>
                <w:sz w:val="18"/>
                <w:szCs w:val="18"/>
              </w:rPr>
              <w:t>. Gr. Filiz ARAS</w:t>
            </w:r>
            <w:r w:rsidR="00D70442">
              <w:rPr>
                <w:sz w:val="18"/>
                <w:szCs w:val="18"/>
              </w:rPr>
              <w:t xml:space="preserve"> </w:t>
            </w:r>
          </w:p>
          <w:p w:rsidR="00D70442" w:rsidRPr="001F75AF" w:rsidRDefault="00D70442" w:rsidP="002559F8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2" w:space="0" w:color="auto"/>
            </w:tcBorders>
          </w:tcPr>
          <w:p w:rsidR="001D1342" w:rsidRPr="001F75AF" w:rsidRDefault="001D1342" w:rsidP="001D134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Yabancı Dil I </w:t>
            </w:r>
            <w:r w:rsidR="00285552"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</w:t>
            </w:r>
          </w:p>
          <w:p w:rsidR="001D1342" w:rsidRPr="001F75AF" w:rsidRDefault="00592186" w:rsidP="001D1342">
            <w:pPr>
              <w:rPr>
                <w:sz w:val="18"/>
                <w:szCs w:val="18"/>
              </w:rPr>
            </w:pPr>
            <w:proofErr w:type="spellStart"/>
            <w:r w:rsidRPr="00592186">
              <w:rPr>
                <w:sz w:val="18"/>
                <w:szCs w:val="18"/>
              </w:rPr>
              <w:t>Öğr</w:t>
            </w:r>
            <w:proofErr w:type="spellEnd"/>
            <w:r w:rsidRPr="00592186">
              <w:rPr>
                <w:sz w:val="18"/>
                <w:szCs w:val="18"/>
              </w:rPr>
              <w:t>. Gör. İlkay GÖKÇE ERDOĞAN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  <w:tcBorders>
              <w:top w:val="single" w:sz="12" w:space="0" w:color="auto"/>
            </w:tcBorders>
          </w:tcPr>
          <w:p w:rsidR="001D1342" w:rsidRPr="00704A8E" w:rsidRDefault="001D1342" w:rsidP="001D1342">
            <w:pPr>
              <w:rPr>
                <w:b/>
                <w:sz w:val="18"/>
                <w:szCs w:val="18"/>
              </w:rPr>
            </w:pPr>
            <w:r w:rsidRPr="00704A8E">
              <w:rPr>
                <w:b/>
                <w:sz w:val="18"/>
                <w:szCs w:val="18"/>
              </w:rPr>
              <w:t xml:space="preserve">Beslenme ilkeleri-LAB-A </w:t>
            </w:r>
            <w:r w:rsidR="00285552">
              <w:rPr>
                <w:b/>
                <w:sz w:val="18"/>
                <w:szCs w:val="18"/>
              </w:rPr>
              <w:t>D-3</w:t>
            </w:r>
          </w:p>
          <w:p w:rsidR="001D1342" w:rsidRPr="00704A8E" w:rsidRDefault="001D1342" w:rsidP="001D134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Öğr</w:t>
            </w:r>
            <w:proofErr w:type="spellEnd"/>
            <w:r w:rsidRPr="00704A8E">
              <w:rPr>
                <w:sz w:val="18"/>
                <w:szCs w:val="18"/>
              </w:rPr>
              <w:t>. Gör. Dr. Murat URHAN,</w:t>
            </w:r>
          </w:p>
          <w:p w:rsidR="001D1342" w:rsidRPr="00704A8E" w:rsidRDefault="001D1342" w:rsidP="001D134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 w:rsidR="00BB76D5">
              <w:rPr>
                <w:sz w:val="18"/>
                <w:szCs w:val="18"/>
              </w:rPr>
              <w:t>Nagihan</w:t>
            </w:r>
            <w:proofErr w:type="spellEnd"/>
            <w:r w:rsidR="00BB76D5">
              <w:rPr>
                <w:sz w:val="18"/>
                <w:szCs w:val="18"/>
              </w:rPr>
              <w:t xml:space="preserve"> AKDER</w:t>
            </w:r>
            <w:r w:rsidR="00FA57C1">
              <w:rPr>
                <w:sz w:val="18"/>
                <w:szCs w:val="18"/>
              </w:rPr>
              <w:t>,</w:t>
            </w:r>
            <w:r w:rsidR="00BB76D5">
              <w:rPr>
                <w:sz w:val="18"/>
                <w:szCs w:val="18"/>
              </w:rPr>
              <w:t xml:space="preserve"> Arş. Gör. Ceren YAPICI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:rsidR="001D1342" w:rsidRPr="001F75AF" w:rsidRDefault="001D1342" w:rsidP="001D134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ilkeleri-LAB-B       </w:t>
            </w:r>
          </w:p>
          <w:p w:rsidR="001D1342" w:rsidRPr="001F75AF" w:rsidRDefault="001D1342" w:rsidP="00DE7511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="00BB76D5">
              <w:rPr>
                <w:sz w:val="18"/>
                <w:szCs w:val="18"/>
              </w:rPr>
              <w:t xml:space="preserve">, </w:t>
            </w:r>
            <w:r w:rsidR="00DE7511" w:rsidRPr="00704A8E">
              <w:rPr>
                <w:sz w:val="18"/>
                <w:szCs w:val="18"/>
              </w:rPr>
              <w:t xml:space="preserve"> </w:t>
            </w:r>
            <w:proofErr w:type="spellStart"/>
            <w:r w:rsidR="00DE7511" w:rsidRPr="00704A8E">
              <w:rPr>
                <w:sz w:val="18"/>
                <w:szCs w:val="18"/>
              </w:rPr>
              <w:t>Araş</w:t>
            </w:r>
            <w:proofErr w:type="spellEnd"/>
            <w:r w:rsidR="00DE7511"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 w:rsidR="00DE7511">
              <w:rPr>
                <w:sz w:val="18"/>
                <w:szCs w:val="18"/>
              </w:rPr>
              <w:t>Nagihan</w:t>
            </w:r>
            <w:proofErr w:type="spellEnd"/>
            <w:r w:rsidR="00DE7511">
              <w:rPr>
                <w:sz w:val="18"/>
                <w:szCs w:val="18"/>
              </w:rPr>
              <w:t xml:space="preserve"> AKDER, Arş. Gör. Ceren YAPICI</w:t>
            </w:r>
          </w:p>
        </w:tc>
      </w:tr>
      <w:tr w:rsidR="00285552" w:rsidRPr="001F75AF" w:rsidTr="008A1C62">
        <w:trPr>
          <w:trHeight w:val="542"/>
        </w:trPr>
        <w:tc>
          <w:tcPr>
            <w:tcW w:w="1316" w:type="dxa"/>
          </w:tcPr>
          <w:p w:rsidR="00285552" w:rsidRPr="001F75AF" w:rsidRDefault="00285552" w:rsidP="00285552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9:30-10:15</w:t>
            </w:r>
          </w:p>
        </w:tc>
        <w:tc>
          <w:tcPr>
            <w:tcW w:w="2422" w:type="dxa"/>
          </w:tcPr>
          <w:p w:rsidR="00285552" w:rsidRPr="00D508B1" w:rsidRDefault="00285552" w:rsidP="00285552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          </w:t>
            </w:r>
          </w:p>
          <w:p w:rsidR="00285552" w:rsidRPr="00D508B1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D508B1">
              <w:rPr>
                <w:sz w:val="20"/>
                <w:szCs w:val="20"/>
              </w:rPr>
              <w:t>Öğr</w:t>
            </w:r>
            <w:proofErr w:type="spellEnd"/>
            <w:r w:rsidRPr="00D508B1">
              <w:rPr>
                <w:sz w:val="20"/>
                <w:szCs w:val="20"/>
              </w:rPr>
              <w:t xml:space="preserve">. Gör. Ezgi KARATAŞ              </w:t>
            </w:r>
          </w:p>
        </w:tc>
        <w:tc>
          <w:tcPr>
            <w:tcW w:w="2688" w:type="dxa"/>
          </w:tcPr>
          <w:p w:rsidR="00285552" w:rsidRPr="001F75AF" w:rsidRDefault="00285552" w:rsidP="00285552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Yabancı Dil I </w:t>
            </w:r>
            <w:r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592186">
              <w:rPr>
                <w:sz w:val="18"/>
                <w:szCs w:val="18"/>
              </w:rPr>
              <w:t>Öğr</w:t>
            </w:r>
            <w:proofErr w:type="spellEnd"/>
            <w:r w:rsidRPr="00592186">
              <w:rPr>
                <w:sz w:val="18"/>
                <w:szCs w:val="18"/>
              </w:rPr>
              <w:t>. Gör. İlkay GÖKÇE ERDOĞAN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</w:tcPr>
          <w:p w:rsidR="00285552" w:rsidRPr="00704A8E" w:rsidRDefault="00285552" w:rsidP="00285552">
            <w:pPr>
              <w:rPr>
                <w:b/>
                <w:sz w:val="18"/>
                <w:szCs w:val="18"/>
              </w:rPr>
            </w:pPr>
            <w:r w:rsidRPr="00704A8E">
              <w:rPr>
                <w:b/>
                <w:sz w:val="18"/>
                <w:szCs w:val="18"/>
              </w:rPr>
              <w:t xml:space="preserve">Beslenme ilkeleri-LAB-A </w:t>
            </w:r>
            <w:r>
              <w:rPr>
                <w:b/>
                <w:sz w:val="18"/>
                <w:szCs w:val="18"/>
              </w:rPr>
              <w:t>D-3</w:t>
            </w:r>
          </w:p>
          <w:p w:rsidR="00285552" w:rsidRPr="00704A8E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Öğr</w:t>
            </w:r>
            <w:proofErr w:type="spellEnd"/>
            <w:r w:rsidRPr="00704A8E">
              <w:rPr>
                <w:sz w:val="18"/>
                <w:szCs w:val="18"/>
              </w:rPr>
              <w:t xml:space="preserve">. Gör. Dr. Murat URHAN </w:t>
            </w: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>
              <w:rPr>
                <w:sz w:val="18"/>
                <w:szCs w:val="18"/>
              </w:rPr>
              <w:t>Nagihan</w:t>
            </w:r>
            <w:proofErr w:type="spellEnd"/>
            <w:r>
              <w:rPr>
                <w:sz w:val="18"/>
                <w:szCs w:val="18"/>
              </w:rPr>
              <w:t xml:space="preserve"> AKDER, Arş. Gör. Ceren YAPICI </w:t>
            </w:r>
          </w:p>
        </w:tc>
        <w:tc>
          <w:tcPr>
            <w:tcW w:w="2693" w:type="dxa"/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ilkeleri-LAB-B       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Pr="001F75AF">
              <w:rPr>
                <w:sz w:val="18"/>
                <w:szCs w:val="18"/>
              </w:rPr>
              <w:t xml:space="preserve">, </w:t>
            </w:r>
            <w:r w:rsidRPr="00704A8E">
              <w:rPr>
                <w:sz w:val="18"/>
                <w:szCs w:val="18"/>
              </w:rPr>
              <w:t xml:space="preserve"> </w:t>
            </w: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>
              <w:rPr>
                <w:sz w:val="18"/>
                <w:szCs w:val="18"/>
              </w:rPr>
              <w:t>Nagihan</w:t>
            </w:r>
            <w:proofErr w:type="spellEnd"/>
            <w:r>
              <w:rPr>
                <w:sz w:val="18"/>
                <w:szCs w:val="18"/>
              </w:rPr>
              <w:t xml:space="preserve"> AKDER, Arş. Gör. Ceren YAPICI</w:t>
            </w:r>
          </w:p>
        </w:tc>
      </w:tr>
      <w:tr w:rsidR="00285552" w:rsidRPr="001F75AF" w:rsidTr="008A1C62">
        <w:trPr>
          <w:trHeight w:val="594"/>
        </w:trPr>
        <w:tc>
          <w:tcPr>
            <w:tcW w:w="1316" w:type="dxa"/>
          </w:tcPr>
          <w:p w:rsidR="00285552" w:rsidRPr="001F75AF" w:rsidRDefault="00285552" w:rsidP="00285552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0:30-11:15</w:t>
            </w:r>
          </w:p>
        </w:tc>
        <w:tc>
          <w:tcPr>
            <w:tcW w:w="2422" w:type="dxa"/>
          </w:tcPr>
          <w:p w:rsidR="00285552" w:rsidRPr="00D508B1" w:rsidRDefault="00285552" w:rsidP="00285552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          </w:t>
            </w:r>
          </w:p>
          <w:p w:rsidR="00285552" w:rsidRPr="00D508B1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D508B1">
              <w:rPr>
                <w:sz w:val="20"/>
                <w:szCs w:val="20"/>
              </w:rPr>
              <w:t>Öğr</w:t>
            </w:r>
            <w:proofErr w:type="spellEnd"/>
            <w:r w:rsidRPr="00D508B1">
              <w:rPr>
                <w:sz w:val="20"/>
                <w:szCs w:val="20"/>
              </w:rPr>
              <w:t xml:space="preserve">. Gör. Ezgi KARATAŞ              </w:t>
            </w:r>
          </w:p>
        </w:tc>
        <w:tc>
          <w:tcPr>
            <w:tcW w:w="2688" w:type="dxa"/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</w:t>
            </w:r>
            <w:proofErr w:type="gramStart"/>
            <w:r w:rsidRPr="001F75AF">
              <w:rPr>
                <w:b/>
                <w:sz w:val="18"/>
                <w:szCs w:val="18"/>
              </w:rPr>
              <w:t>İlkeleri  TEO</w:t>
            </w:r>
            <w:proofErr w:type="gramEnd"/>
            <w:r w:rsidRPr="001F75AF">
              <w:rPr>
                <w:b/>
                <w:sz w:val="18"/>
                <w:szCs w:val="18"/>
              </w:rPr>
              <w:t xml:space="preserve">   </w:t>
            </w:r>
            <w:r>
              <w:rPr>
                <w:b/>
                <w:sz w:val="18"/>
                <w:szCs w:val="18"/>
              </w:rPr>
              <w:t>D-6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Yabancı Dil I </w:t>
            </w:r>
            <w:r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592186">
              <w:rPr>
                <w:sz w:val="18"/>
                <w:szCs w:val="18"/>
              </w:rPr>
              <w:t>Öğr</w:t>
            </w:r>
            <w:proofErr w:type="spellEnd"/>
            <w:r w:rsidRPr="00592186">
              <w:rPr>
                <w:sz w:val="18"/>
                <w:szCs w:val="18"/>
              </w:rPr>
              <w:t>. Gör. İlkay GÖKÇE ERDOĞAN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</w:tcPr>
          <w:p w:rsidR="00285552" w:rsidRPr="00704A8E" w:rsidRDefault="00285552" w:rsidP="00285552">
            <w:pPr>
              <w:rPr>
                <w:b/>
                <w:sz w:val="18"/>
                <w:szCs w:val="18"/>
              </w:rPr>
            </w:pPr>
            <w:r w:rsidRPr="00704A8E">
              <w:rPr>
                <w:b/>
                <w:sz w:val="18"/>
                <w:szCs w:val="18"/>
              </w:rPr>
              <w:t xml:space="preserve">Beslenme ilkeleri-LAB-A </w:t>
            </w:r>
            <w:r>
              <w:rPr>
                <w:b/>
                <w:sz w:val="18"/>
                <w:szCs w:val="18"/>
              </w:rPr>
              <w:t>D-3</w:t>
            </w:r>
          </w:p>
          <w:p w:rsidR="00285552" w:rsidRPr="00704A8E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Öğr</w:t>
            </w:r>
            <w:proofErr w:type="spellEnd"/>
            <w:r w:rsidRPr="00704A8E">
              <w:rPr>
                <w:sz w:val="18"/>
                <w:szCs w:val="18"/>
              </w:rPr>
              <w:t xml:space="preserve">. Gör. Dr. Murat URHAN </w:t>
            </w: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>
              <w:rPr>
                <w:sz w:val="18"/>
                <w:szCs w:val="18"/>
              </w:rPr>
              <w:t>Nagihan</w:t>
            </w:r>
            <w:proofErr w:type="spellEnd"/>
            <w:r>
              <w:rPr>
                <w:sz w:val="18"/>
                <w:szCs w:val="18"/>
              </w:rPr>
              <w:t xml:space="preserve"> AKDER, Arş. Gör. Ceren YAPICI </w:t>
            </w:r>
          </w:p>
        </w:tc>
        <w:tc>
          <w:tcPr>
            <w:tcW w:w="2693" w:type="dxa"/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LAB-B</w:t>
            </w:r>
          </w:p>
          <w:p w:rsidR="00285552" w:rsidRDefault="00285552" w:rsidP="0028555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proofErr w:type="gramStart"/>
            <w:r w:rsidRPr="001F75AF">
              <w:rPr>
                <w:sz w:val="18"/>
                <w:szCs w:val="18"/>
              </w:rPr>
              <w:t>,.</w:t>
            </w:r>
            <w:proofErr w:type="gramEnd"/>
            <w:r w:rsidRPr="001F75AF">
              <w:rPr>
                <w:sz w:val="18"/>
                <w:szCs w:val="18"/>
              </w:rPr>
              <w:t xml:space="preserve"> 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>
              <w:rPr>
                <w:sz w:val="18"/>
                <w:szCs w:val="18"/>
              </w:rPr>
              <w:t>Nagihan</w:t>
            </w:r>
            <w:proofErr w:type="spellEnd"/>
            <w:r>
              <w:rPr>
                <w:sz w:val="18"/>
                <w:szCs w:val="18"/>
              </w:rPr>
              <w:t xml:space="preserve"> AKDER, Arş. Gör. Ceren YAPICI</w:t>
            </w:r>
          </w:p>
        </w:tc>
      </w:tr>
      <w:tr w:rsidR="00285552" w:rsidRPr="001F75AF" w:rsidTr="008A1C62">
        <w:trPr>
          <w:trHeight w:val="467"/>
        </w:trPr>
        <w:tc>
          <w:tcPr>
            <w:tcW w:w="1316" w:type="dxa"/>
            <w:tcBorders>
              <w:bottom w:val="single" w:sz="12" w:space="0" w:color="auto"/>
            </w:tcBorders>
          </w:tcPr>
          <w:p w:rsidR="00285552" w:rsidRPr="001F75AF" w:rsidRDefault="00285552" w:rsidP="00285552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1:30-12:15</w:t>
            </w:r>
          </w:p>
        </w:tc>
        <w:tc>
          <w:tcPr>
            <w:tcW w:w="2422" w:type="dxa"/>
            <w:tcBorders>
              <w:bottom w:val="single" w:sz="12" w:space="0" w:color="auto"/>
            </w:tcBorders>
          </w:tcPr>
          <w:p w:rsidR="00285552" w:rsidRPr="001F75AF" w:rsidRDefault="00285552" w:rsidP="00285552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bottom w:val="single" w:sz="12" w:space="0" w:color="auto"/>
            </w:tcBorders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</w:t>
            </w:r>
            <w:proofErr w:type="gramStart"/>
            <w:r w:rsidRPr="001F75AF">
              <w:rPr>
                <w:b/>
                <w:sz w:val="18"/>
                <w:szCs w:val="18"/>
              </w:rPr>
              <w:t>İlkeleri  TEO</w:t>
            </w:r>
            <w:proofErr w:type="gramEnd"/>
            <w:r w:rsidRPr="001F75AF">
              <w:rPr>
                <w:b/>
                <w:sz w:val="18"/>
                <w:szCs w:val="18"/>
              </w:rPr>
              <w:t xml:space="preserve">   </w:t>
            </w:r>
            <w:r>
              <w:rPr>
                <w:b/>
                <w:sz w:val="18"/>
                <w:szCs w:val="18"/>
              </w:rPr>
              <w:t>D-6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  <w:tcBorders>
              <w:bottom w:val="single" w:sz="12" w:space="0" w:color="auto"/>
            </w:tcBorders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Yabancı Dil I </w:t>
            </w:r>
            <w:r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592186">
              <w:rPr>
                <w:sz w:val="18"/>
                <w:szCs w:val="18"/>
              </w:rPr>
              <w:t>Öğr</w:t>
            </w:r>
            <w:proofErr w:type="spellEnd"/>
            <w:r w:rsidRPr="00592186">
              <w:rPr>
                <w:sz w:val="18"/>
                <w:szCs w:val="18"/>
              </w:rPr>
              <w:t>. Gör. İlkay GÖKÇE ERDOĞAN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  <w:tcBorders>
              <w:bottom w:val="single" w:sz="12" w:space="0" w:color="auto"/>
            </w:tcBorders>
          </w:tcPr>
          <w:p w:rsidR="00285552" w:rsidRPr="00704A8E" w:rsidRDefault="00285552" w:rsidP="00285552">
            <w:pPr>
              <w:rPr>
                <w:b/>
                <w:sz w:val="18"/>
                <w:szCs w:val="18"/>
              </w:rPr>
            </w:pPr>
            <w:r w:rsidRPr="00704A8E">
              <w:rPr>
                <w:b/>
                <w:sz w:val="18"/>
                <w:szCs w:val="18"/>
              </w:rPr>
              <w:t>Beslenme ilkeleri-LAB-</w:t>
            </w:r>
            <w:proofErr w:type="gramStart"/>
            <w:r w:rsidRPr="00704A8E">
              <w:rPr>
                <w:b/>
                <w:sz w:val="18"/>
                <w:szCs w:val="18"/>
              </w:rPr>
              <w:t xml:space="preserve">A  </w:t>
            </w:r>
            <w:r>
              <w:rPr>
                <w:b/>
                <w:sz w:val="18"/>
                <w:szCs w:val="18"/>
              </w:rPr>
              <w:t>D</w:t>
            </w:r>
            <w:proofErr w:type="gramEnd"/>
            <w:r>
              <w:rPr>
                <w:b/>
                <w:sz w:val="18"/>
                <w:szCs w:val="18"/>
              </w:rPr>
              <w:t>-3</w:t>
            </w:r>
          </w:p>
          <w:p w:rsidR="00285552" w:rsidRPr="00704A8E" w:rsidRDefault="00285552" w:rsidP="00285552">
            <w:pPr>
              <w:rPr>
                <w:sz w:val="18"/>
                <w:szCs w:val="18"/>
              </w:rPr>
            </w:pPr>
            <w:proofErr w:type="spellStart"/>
            <w:r w:rsidRPr="00704A8E">
              <w:rPr>
                <w:sz w:val="18"/>
                <w:szCs w:val="18"/>
              </w:rPr>
              <w:t>Öğr</w:t>
            </w:r>
            <w:proofErr w:type="spellEnd"/>
            <w:r w:rsidRPr="00704A8E">
              <w:rPr>
                <w:sz w:val="18"/>
                <w:szCs w:val="18"/>
              </w:rPr>
              <w:t>. Gör. Dr. Murat URHAN</w:t>
            </w:r>
          </w:p>
          <w:p w:rsidR="00285552" w:rsidRPr="00704A8E" w:rsidRDefault="00285552" w:rsidP="0028555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,</w:t>
            </w:r>
            <w:proofErr w:type="spellStart"/>
            <w:r w:rsidRPr="00B64562">
              <w:rPr>
                <w:sz w:val="18"/>
                <w:szCs w:val="18"/>
              </w:rPr>
              <w:t>Araş</w:t>
            </w:r>
            <w:proofErr w:type="spellEnd"/>
            <w:r w:rsidRPr="00B64562">
              <w:rPr>
                <w:sz w:val="18"/>
                <w:szCs w:val="18"/>
              </w:rPr>
              <w:t xml:space="preserve">. Gör. Rana </w:t>
            </w:r>
            <w:proofErr w:type="spellStart"/>
            <w:r w:rsidRPr="00B64562">
              <w:rPr>
                <w:sz w:val="18"/>
                <w:szCs w:val="18"/>
              </w:rPr>
              <w:t>Nagihan</w:t>
            </w:r>
            <w:proofErr w:type="spellEnd"/>
            <w:r w:rsidRPr="00B64562">
              <w:rPr>
                <w:sz w:val="18"/>
                <w:szCs w:val="18"/>
              </w:rPr>
              <w:t xml:space="preserve"> AKDER, Arş. Gör. Ceren YAPICI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:rsidR="00285552" w:rsidRPr="001F75AF" w:rsidRDefault="00285552" w:rsidP="00285552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LAB-B</w:t>
            </w:r>
          </w:p>
          <w:p w:rsidR="00285552" w:rsidRPr="001F75AF" w:rsidRDefault="00285552" w:rsidP="00285552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Pr="001F75AF">
              <w:rPr>
                <w:sz w:val="18"/>
                <w:szCs w:val="18"/>
              </w:rPr>
              <w:t xml:space="preserve">, </w:t>
            </w:r>
            <w:r w:rsidRPr="00704A8E">
              <w:rPr>
                <w:sz w:val="18"/>
                <w:szCs w:val="18"/>
              </w:rPr>
              <w:t xml:space="preserve"> </w:t>
            </w:r>
            <w:proofErr w:type="spellStart"/>
            <w:r w:rsidRPr="00704A8E">
              <w:rPr>
                <w:sz w:val="18"/>
                <w:szCs w:val="18"/>
              </w:rPr>
              <w:t>Araş</w:t>
            </w:r>
            <w:proofErr w:type="spellEnd"/>
            <w:r w:rsidRPr="00704A8E">
              <w:rPr>
                <w:sz w:val="18"/>
                <w:szCs w:val="18"/>
              </w:rPr>
              <w:t xml:space="preserve">. Gör. Rana </w:t>
            </w:r>
            <w:proofErr w:type="spellStart"/>
            <w:r>
              <w:rPr>
                <w:sz w:val="18"/>
                <w:szCs w:val="18"/>
              </w:rPr>
              <w:t>Nagihan</w:t>
            </w:r>
            <w:proofErr w:type="spellEnd"/>
            <w:r>
              <w:rPr>
                <w:sz w:val="18"/>
                <w:szCs w:val="18"/>
              </w:rPr>
              <w:t xml:space="preserve"> AKDER, Arş. Gör. Ceren YAPICI</w:t>
            </w:r>
          </w:p>
        </w:tc>
      </w:tr>
      <w:tr w:rsidR="001F6B67" w:rsidRPr="001F75AF" w:rsidTr="00A7412A">
        <w:trPr>
          <w:trHeight w:val="236"/>
        </w:trPr>
        <w:tc>
          <w:tcPr>
            <w:tcW w:w="13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>12:15-13:15</w:t>
            </w:r>
          </w:p>
        </w:tc>
        <w:tc>
          <w:tcPr>
            <w:tcW w:w="242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63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</w:tr>
      <w:tr w:rsidR="001F6B67" w:rsidRPr="001F75AF" w:rsidTr="008A1C62">
        <w:trPr>
          <w:trHeight w:val="723"/>
        </w:trPr>
        <w:tc>
          <w:tcPr>
            <w:tcW w:w="1316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3:15-14:0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proofErr w:type="gramStart"/>
            <w:r w:rsidRPr="001F75AF">
              <w:rPr>
                <w:b/>
                <w:sz w:val="18"/>
                <w:szCs w:val="18"/>
              </w:rPr>
              <w:t xml:space="preserve">Genetik </w:t>
            </w:r>
            <w:r w:rsidR="00285552">
              <w:rPr>
                <w:b/>
                <w:sz w:val="18"/>
                <w:szCs w:val="18"/>
              </w:rPr>
              <w:t xml:space="preserve"> 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</w:p>
          <w:p w:rsidR="001F6B67" w:rsidRPr="001F75AF" w:rsidRDefault="00DE1E7B" w:rsidP="001F6B67">
            <w:pPr>
              <w:rPr>
                <w:sz w:val="18"/>
                <w:szCs w:val="18"/>
              </w:rPr>
            </w:pPr>
            <w:r w:rsidRPr="00D70442">
              <w:rPr>
                <w:sz w:val="18"/>
                <w:szCs w:val="18"/>
              </w:rPr>
              <w:t>Uzm. Dr. Aslı Ece SOLMAZ</w:t>
            </w:r>
            <w:r w:rsidR="00D70442" w:rsidRP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Temel Kimya </w:t>
            </w:r>
            <w:r w:rsidR="00285552"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Derya GÜLCEMAL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</w:tr>
      <w:tr w:rsidR="001F6B67" w:rsidRPr="001F75AF" w:rsidTr="00A7412A">
        <w:trPr>
          <w:trHeight w:val="556"/>
        </w:trPr>
        <w:tc>
          <w:tcPr>
            <w:tcW w:w="1316" w:type="dxa"/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4:15-15:00</w:t>
            </w:r>
          </w:p>
        </w:tc>
        <w:tc>
          <w:tcPr>
            <w:tcW w:w="2422" w:type="dxa"/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top w:val="single" w:sz="4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</w:tcPr>
          <w:p w:rsidR="001F6B67" w:rsidRPr="00FC7B75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638" w:type="dxa"/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Temel Kimya </w:t>
            </w:r>
            <w:r w:rsidR="00285552">
              <w:rPr>
                <w:b/>
                <w:sz w:val="18"/>
                <w:szCs w:val="18"/>
              </w:rPr>
              <w:t>D-6</w:t>
            </w:r>
            <w:r w:rsidRPr="001F75AF">
              <w:rPr>
                <w:b/>
                <w:sz w:val="18"/>
                <w:szCs w:val="18"/>
              </w:rPr>
              <w:t xml:space="preserve">        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Derya GÜLCEMAL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</w:tr>
      <w:tr w:rsidR="00DE74F9" w:rsidRPr="001F75AF" w:rsidTr="00594448">
        <w:trPr>
          <w:trHeight w:val="709"/>
        </w:trPr>
        <w:tc>
          <w:tcPr>
            <w:tcW w:w="1316" w:type="dxa"/>
          </w:tcPr>
          <w:p w:rsidR="00DE74F9" w:rsidRPr="001F75AF" w:rsidRDefault="00DE74F9" w:rsidP="00DE74F9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5:15-16:00</w:t>
            </w:r>
          </w:p>
        </w:tc>
        <w:tc>
          <w:tcPr>
            <w:tcW w:w="2422" w:type="dxa"/>
            <w:vAlign w:val="center"/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Türk Dili </w:t>
            </w:r>
            <w:proofErr w:type="gramStart"/>
            <w:r>
              <w:rPr>
                <w:b/>
                <w:sz w:val="18"/>
                <w:szCs w:val="18"/>
              </w:rPr>
              <w:t xml:space="preserve">I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2</w:t>
            </w:r>
            <w:r>
              <w:rPr>
                <w:b/>
                <w:sz w:val="18"/>
                <w:szCs w:val="18"/>
              </w:rPr>
              <w:t xml:space="preserve">      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proofErr w:type="spellStart"/>
            <w:r w:rsidRPr="00E52886">
              <w:rPr>
                <w:sz w:val="18"/>
                <w:szCs w:val="18"/>
              </w:rPr>
              <w:t>Öğr</w:t>
            </w:r>
            <w:proofErr w:type="spellEnd"/>
            <w:r w:rsidRPr="00E52886">
              <w:rPr>
                <w:sz w:val="18"/>
                <w:szCs w:val="18"/>
              </w:rPr>
              <w:t>. Gör. Fatma TEKİN</w:t>
            </w:r>
          </w:p>
        </w:tc>
        <w:tc>
          <w:tcPr>
            <w:tcW w:w="2688" w:type="dxa"/>
            <w:tcBorders>
              <w:top w:val="single" w:sz="4" w:space="0" w:color="auto"/>
            </w:tcBorders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proofErr w:type="gramStart"/>
            <w:r w:rsidRPr="001F75AF">
              <w:rPr>
                <w:b/>
                <w:sz w:val="18"/>
                <w:szCs w:val="18"/>
              </w:rPr>
              <w:t>Atatürk  İlkeleri</w:t>
            </w:r>
            <w:proofErr w:type="gramEnd"/>
            <w:r w:rsidRPr="001F75AF">
              <w:rPr>
                <w:b/>
                <w:sz w:val="18"/>
                <w:szCs w:val="18"/>
              </w:rPr>
              <w:t xml:space="preserve">  I  </w:t>
            </w:r>
            <w:r w:rsidR="00285552">
              <w:rPr>
                <w:b/>
                <w:sz w:val="18"/>
                <w:szCs w:val="18"/>
              </w:rPr>
              <w:t>D-</w:t>
            </w:r>
            <w:r w:rsidR="005D1E30">
              <w:rPr>
                <w:b/>
                <w:sz w:val="18"/>
                <w:szCs w:val="18"/>
              </w:rPr>
              <w:t>3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proofErr w:type="spellStart"/>
            <w:r w:rsidRPr="000B3E94">
              <w:rPr>
                <w:sz w:val="18"/>
                <w:szCs w:val="18"/>
              </w:rPr>
              <w:t>Öğr.Gör.Dr</w:t>
            </w:r>
            <w:proofErr w:type="spellEnd"/>
            <w:r w:rsidRPr="000B3E94">
              <w:rPr>
                <w:sz w:val="18"/>
                <w:szCs w:val="18"/>
              </w:rPr>
              <w:t>. Şule Sevinç KİŞİ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26" w:type="dxa"/>
            <w:tcBorders>
              <w:top w:val="single" w:sz="12" w:space="0" w:color="auto"/>
            </w:tcBorders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Kişiler arası İlişkiler</w:t>
            </w:r>
            <w:r w:rsidR="00285552">
              <w:rPr>
                <w:b/>
                <w:sz w:val="18"/>
                <w:szCs w:val="18"/>
              </w:rPr>
              <w:t xml:space="preserve"> D-6</w:t>
            </w:r>
            <w:r w:rsidRPr="001F75AF">
              <w:rPr>
                <w:b/>
                <w:sz w:val="18"/>
                <w:szCs w:val="18"/>
              </w:rPr>
              <w:t xml:space="preserve">  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r w:rsidRPr="00A058F9">
              <w:rPr>
                <w:sz w:val="18"/>
                <w:szCs w:val="18"/>
              </w:rPr>
              <w:t xml:space="preserve">Arş. Gör. </w:t>
            </w:r>
            <w:proofErr w:type="spellStart"/>
            <w:r>
              <w:rPr>
                <w:sz w:val="18"/>
                <w:szCs w:val="18"/>
              </w:rPr>
              <w:t>Dr.</w:t>
            </w:r>
            <w:r w:rsidRPr="00A058F9">
              <w:rPr>
                <w:sz w:val="18"/>
                <w:szCs w:val="18"/>
              </w:rPr>
              <w:t>Selma</w:t>
            </w:r>
            <w:proofErr w:type="spellEnd"/>
            <w:r w:rsidRPr="00A058F9">
              <w:rPr>
                <w:sz w:val="18"/>
                <w:szCs w:val="18"/>
              </w:rPr>
              <w:t xml:space="preserve"> Didem ÖZŞENLER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</w:tcPr>
          <w:p w:rsidR="00DE74F9" w:rsidRPr="001F75AF" w:rsidRDefault="00DE74F9" w:rsidP="00DE74F9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</w:tcPr>
          <w:p w:rsidR="00DE74F9" w:rsidRPr="002D288D" w:rsidRDefault="00DE74F9" w:rsidP="00DE74F9">
            <w:pPr>
              <w:rPr>
                <w:b/>
                <w:sz w:val="18"/>
                <w:szCs w:val="18"/>
              </w:rPr>
            </w:pPr>
            <w:proofErr w:type="spellStart"/>
            <w:r w:rsidRPr="002D288D">
              <w:rPr>
                <w:b/>
                <w:sz w:val="18"/>
                <w:szCs w:val="18"/>
              </w:rPr>
              <w:t>Ünv</w:t>
            </w:r>
            <w:proofErr w:type="spellEnd"/>
            <w:r w:rsidRPr="002D288D">
              <w:rPr>
                <w:b/>
                <w:sz w:val="18"/>
                <w:szCs w:val="18"/>
              </w:rPr>
              <w:t xml:space="preserve">. Yaşamına Geçiş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DE74F9" w:rsidRPr="002D288D" w:rsidRDefault="00DE74F9" w:rsidP="00DE74F9">
            <w:pPr>
              <w:rPr>
                <w:sz w:val="18"/>
                <w:szCs w:val="18"/>
              </w:rPr>
            </w:pPr>
            <w:proofErr w:type="spellStart"/>
            <w:r w:rsidRPr="002D288D">
              <w:rPr>
                <w:sz w:val="18"/>
                <w:szCs w:val="18"/>
              </w:rPr>
              <w:t>Öğr</w:t>
            </w:r>
            <w:proofErr w:type="spellEnd"/>
            <w:r w:rsidRPr="002D288D">
              <w:rPr>
                <w:sz w:val="18"/>
                <w:szCs w:val="18"/>
              </w:rPr>
              <w:t xml:space="preserve">. Gör. Ezgi KARATAŞ </w:t>
            </w:r>
          </w:p>
        </w:tc>
      </w:tr>
      <w:tr w:rsidR="00DE74F9" w:rsidRPr="00AF6814" w:rsidTr="00594448">
        <w:trPr>
          <w:trHeight w:val="723"/>
        </w:trPr>
        <w:tc>
          <w:tcPr>
            <w:tcW w:w="1316" w:type="dxa"/>
          </w:tcPr>
          <w:p w:rsidR="00DE74F9" w:rsidRPr="001F75AF" w:rsidRDefault="00DE74F9" w:rsidP="00DE74F9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6:15-17:00</w:t>
            </w:r>
          </w:p>
        </w:tc>
        <w:tc>
          <w:tcPr>
            <w:tcW w:w="2422" w:type="dxa"/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Türk Dili I </w:t>
            </w:r>
            <w:r w:rsidR="00285552">
              <w:rPr>
                <w:b/>
                <w:sz w:val="18"/>
                <w:szCs w:val="18"/>
              </w:rPr>
              <w:t>D-2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proofErr w:type="spellStart"/>
            <w:r w:rsidRPr="00E52886">
              <w:rPr>
                <w:sz w:val="18"/>
                <w:szCs w:val="18"/>
              </w:rPr>
              <w:t>Öğr</w:t>
            </w:r>
            <w:proofErr w:type="spellEnd"/>
            <w:r w:rsidRPr="00E52886">
              <w:rPr>
                <w:sz w:val="18"/>
                <w:szCs w:val="18"/>
              </w:rPr>
              <w:t>. Gör. Fatma TEKİN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88" w:type="dxa"/>
            <w:tcBorders>
              <w:top w:val="single" w:sz="4" w:space="0" w:color="auto"/>
            </w:tcBorders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proofErr w:type="gramStart"/>
            <w:r w:rsidRPr="001F75AF">
              <w:rPr>
                <w:b/>
                <w:sz w:val="18"/>
                <w:szCs w:val="18"/>
              </w:rPr>
              <w:t>Atatürk   İlkeleri</w:t>
            </w:r>
            <w:proofErr w:type="gramEnd"/>
            <w:r w:rsidRPr="001F75AF">
              <w:rPr>
                <w:b/>
                <w:sz w:val="18"/>
                <w:szCs w:val="18"/>
              </w:rPr>
              <w:t xml:space="preserve">  I   </w:t>
            </w:r>
            <w:r w:rsidR="00285552">
              <w:rPr>
                <w:b/>
                <w:sz w:val="18"/>
                <w:szCs w:val="18"/>
              </w:rPr>
              <w:t>D-</w:t>
            </w:r>
            <w:r w:rsidR="005D1E30">
              <w:rPr>
                <w:b/>
                <w:sz w:val="18"/>
                <w:szCs w:val="18"/>
              </w:rPr>
              <w:t>3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proofErr w:type="spellStart"/>
            <w:r w:rsidRPr="000B3E94">
              <w:rPr>
                <w:sz w:val="18"/>
                <w:szCs w:val="18"/>
              </w:rPr>
              <w:t>Öğr.Gör.Dr</w:t>
            </w:r>
            <w:proofErr w:type="spellEnd"/>
            <w:r w:rsidRPr="000B3E94">
              <w:rPr>
                <w:sz w:val="18"/>
                <w:szCs w:val="18"/>
              </w:rPr>
              <w:t>. Şule Sevinç KİŞİ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26" w:type="dxa"/>
          </w:tcPr>
          <w:p w:rsidR="00DE74F9" w:rsidRPr="001F75AF" w:rsidRDefault="00DE74F9" w:rsidP="00DE74F9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Kişiler arası </w:t>
            </w:r>
            <w:proofErr w:type="gramStart"/>
            <w:r w:rsidRPr="001F75AF">
              <w:rPr>
                <w:b/>
                <w:sz w:val="18"/>
                <w:szCs w:val="18"/>
              </w:rPr>
              <w:t xml:space="preserve">İlişkiler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</w:p>
          <w:p w:rsidR="00DE74F9" w:rsidRPr="001F75AF" w:rsidRDefault="00DE74F9" w:rsidP="00DE74F9">
            <w:pPr>
              <w:rPr>
                <w:sz w:val="18"/>
                <w:szCs w:val="18"/>
              </w:rPr>
            </w:pPr>
            <w:r w:rsidRPr="00A058F9">
              <w:rPr>
                <w:sz w:val="18"/>
                <w:szCs w:val="18"/>
              </w:rPr>
              <w:t xml:space="preserve">Arş. Gör. </w:t>
            </w:r>
            <w:r>
              <w:rPr>
                <w:sz w:val="18"/>
                <w:szCs w:val="18"/>
              </w:rPr>
              <w:t xml:space="preserve">Dr. </w:t>
            </w:r>
            <w:r w:rsidRPr="00A058F9">
              <w:rPr>
                <w:sz w:val="18"/>
                <w:szCs w:val="18"/>
              </w:rPr>
              <w:t>Selma Didem ÖZŞENLER</w:t>
            </w:r>
            <w:r w:rsidR="00D7044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638" w:type="dxa"/>
          </w:tcPr>
          <w:p w:rsidR="00DE74F9" w:rsidRPr="001F75AF" w:rsidRDefault="00DE74F9" w:rsidP="00DE74F9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</w:tcPr>
          <w:p w:rsidR="00DE74F9" w:rsidRPr="002D288D" w:rsidRDefault="00DE74F9" w:rsidP="00DE74F9">
            <w:pPr>
              <w:rPr>
                <w:b/>
                <w:sz w:val="18"/>
                <w:szCs w:val="18"/>
              </w:rPr>
            </w:pPr>
            <w:proofErr w:type="spellStart"/>
            <w:r w:rsidRPr="002D288D">
              <w:rPr>
                <w:b/>
                <w:sz w:val="18"/>
                <w:szCs w:val="18"/>
              </w:rPr>
              <w:t>Ünv</w:t>
            </w:r>
            <w:proofErr w:type="spellEnd"/>
            <w:r w:rsidRPr="002D288D">
              <w:rPr>
                <w:b/>
                <w:sz w:val="18"/>
                <w:szCs w:val="18"/>
              </w:rPr>
              <w:t xml:space="preserve">. Yaşamına Geçiş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DE74F9" w:rsidRPr="002D288D" w:rsidRDefault="009B43D5" w:rsidP="00DE74F9">
            <w:pPr>
              <w:rPr>
                <w:sz w:val="18"/>
                <w:szCs w:val="18"/>
              </w:rPr>
            </w:pPr>
            <w:proofErr w:type="spellStart"/>
            <w:r w:rsidRPr="002D288D">
              <w:rPr>
                <w:sz w:val="18"/>
                <w:szCs w:val="18"/>
              </w:rPr>
              <w:t>Öğr</w:t>
            </w:r>
            <w:proofErr w:type="spellEnd"/>
            <w:r w:rsidRPr="002D288D">
              <w:rPr>
                <w:sz w:val="18"/>
                <w:szCs w:val="18"/>
              </w:rPr>
              <w:t>. Gör. Ezgi KARATAŞ</w:t>
            </w:r>
          </w:p>
          <w:p w:rsidR="00DE74F9" w:rsidRPr="002D288D" w:rsidRDefault="00DE74F9" w:rsidP="00DE74F9">
            <w:pPr>
              <w:rPr>
                <w:sz w:val="18"/>
                <w:szCs w:val="18"/>
              </w:rPr>
            </w:pPr>
          </w:p>
        </w:tc>
      </w:tr>
    </w:tbl>
    <w:p w:rsidR="00EC7D50" w:rsidRDefault="00EC7D50">
      <w:r>
        <w:br w:type="page"/>
      </w:r>
    </w:p>
    <w:tbl>
      <w:tblPr>
        <w:tblStyle w:val="TabloKlavuzu"/>
        <w:tblpPr w:leftFromText="141" w:rightFromText="141" w:vertAnchor="page" w:horzAnchor="margin" w:tblpY="1801"/>
        <w:tblW w:w="14131" w:type="dxa"/>
        <w:tblLook w:val="04A0" w:firstRow="1" w:lastRow="0" w:firstColumn="1" w:lastColumn="0" w:noHBand="0" w:noVBand="1"/>
      </w:tblPr>
      <w:tblGrid>
        <w:gridCol w:w="1317"/>
        <w:gridCol w:w="2619"/>
        <w:gridCol w:w="2268"/>
        <w:gridCol w:w="2551"/>
        <w:gridCol w:w="3260"/>
        <w:gridCol w:w="2116"/>
      </w:tblGrid>
      <w:tr w:rsidR="00EC7D50" w:rsidRPr="001F75AF" w:rsidTr="00181A20">
        <w:trPr>
          <w:trHeight w:val="173"/>
        </w:trPr>
        <w:tc>
          <w:tcPr>
            <w:tcW w:w="1413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pStyle w:val="ListeParagraf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lastRenderedPageBreak/>
              <w:t>SINIF</w:t>
            </w:r>
          </w:p>
        </w:tc>
      </w:tr>
      <w:tr w:rsidR="00EC7D50" w:rsidRPr="001F75AF" w:rsidTr="008D2CFB">
        <w:trPr>
          <w:trHeight w:val="173"/>
        </w:trPr>
        <w:tc>
          <w:tcPr>
            <w:tcW w:w="13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6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1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C7D50" w:rsidRPr="001F75AF" w:rsidRDefault="00EC7D50" w:rsidP="00EC7D50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EC7D50" w:rsidRPr="001F75AF" w:rsidTr="008D2CFB">
        <w:trPr>
          <w:trHeight w:val="520"/>
        </w:trPr>
        <w:tc>
          <w:tcPr>
            <w:tcW w:w="1317" w:type="dxa"/>
            <w:tcBorders>
              <w:top w:val="single" w:sz="12" w:space="0" w:color="auto"/>
            </w:tcBorders>
          </w:tcPr>
          <w:p w:rsidR="00EC7D50" w:rsidRPr="001F75AF" w:rsidRDefault="00EC7D50" w:rsidP="00EC7D50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8:30-9:15</w:t>
            </w:r>
          </w:p>
        </w:tc>
        <w:tc>
          <w:tcPr>
            <w:tcW w:w="2619" w:type="dxa"/>
            <w:tcBorders>
              <w:top w:val="single" w:sz="12" w:space="0" w:color="auto"/>
            </w:tcBorders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12" w:space="0" w:color="auto"/>
            </w:tcBorders>
          </w:tcPr>
          <w:p w:rsidR="00285F59" w:rsidRPr="002D288D" w:rsidRDefault="00285F59" w:rsidP="00043562">
            <w:pPr>
              <w:rPr>
                <w:b/>
                <w:sz w:val="18"/>
                <w:szCs w:val="18"/>
              </w:rPr>
            </w:pPr>
            <w:r w:rsidRPr="002D288D">
              <w:rPr>
                <w:b/>
                <w:sz w:val="18"/>
                <w:szCs w:val="18"/>
              </w:rPr>
              <w:t xml:space="preserve">Beslenme </w:t>
            </w:r>
            <w:r w:rsidR="00A25E1E" w:rsidRPr="002D288D">
              <w:rPr>
                <w:b/>
                <w:sz w:val="18"/>
                <w:szCs w:val="18"/>
              </w:rPr>
              <w:t>Ekolojisi</w:t>
            </w:r>
          </w:p>
          <w:p w:rsidR="00EC7D50" w:rsidRPr="002D288D" w:rsidRDefault="001F6B67" w:rsidP="00043562">
            <w:pPr>
              <w:rPr>
                <w:sz w:val="18"/>
                <w:szCs w:val="18"/>
              </w:rPr>
            </w:pPr>
            <w:proofErr w:type="spellStart"/>
            <w:r w:rsidRPr="002D288D">
              <w:rPr>
                <w:sz w:val="18"/>
                <w:szCs w:val="18"/>
              </w:rPr>
              <w:t>Öğr</w:t>
            </w:r>
            <w:proofErr w:type="spellEnd"/>
            <w:r w:rsidRPr="002D288D">
              <w:rPr>
                <w:sz w:val="18"/>
                <w:szCs w:val="18"/>
              </w:rPr>
              <w:t>. Gör. Dr. Murat URHAN</w:t>
            </w:r>
            <w:r w:rsidR="00285552">
              <w:rPr>
                <w:sz w:val="18"/>
                <w:szCs w:val="18"/>
              </w:rPr>
              <w:t xml:space="preserve"> KONFERANS S.</w:t>
            </w:r>
          </w:p>
        </w:tc>
        <w:tc>
          <w:tcPr>
            <w:tcW w:w="2551" w:type="dxa"/>
            <w:tcBorders>
              <w:top w:val="single" w:sz="12" w:space="0" w:color="auto"/>
            </w:tcBorders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  <w:p w:rsidR="00EC7D50" w:rsidRPr="001F75AF" w:rsidRDefault="00EC7D50" w:rsidP="001F6B67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  <w:tcBorders>
              <w:top w:val="single" w:sz="12" w:space="0" w:color="auto"/>
            </w:tcBorders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</w:tr>
      <w:tr w:rsidR="00EC7D50" w:rsidRPr="001F75AF" w:rsidTr="008D2CFB">
        <w:trPr>
          <w:trHeight w:val="529"/>
        </w:trPr>
        <w:tc>
          <w:tcPr>
            <w:tcW w:w="1317" w:type="dxa"/>
          </w:tcPr>
          <w:p w:rsidR="00EC7D50" w:rsidRPr="001F75AF" w:rsidRDefault="00EC7D50" w:rsidP="00EC7D50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9:30-10:15</w:t>
            </w:r>
          </w:p>
        </w:tc>
        <w:tc>
          <w:tcPr>
            <w:tcW w:w="2619" w:type="dxa"/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:rsidR="00285F59" w:rsidRPr="002D288D" w:rsidRDefault="00A25E1E" w:rsidP="00285F59">
            <w:pPr>
              <w:rPr>
                <w:b/>
                <w:sz w:val="18"/>
                <w:szCs w:val="18"/>
              </w:rPr>
            </w:pPr>
            <w:r w:rsidRPr="002D288D">
              <w:rPr>
                <w:b/>
                <w:sz w:val="18"/>
                <w:szCs w:val="18"/>
              </w:rPr>
              <w:t xml:space="preserve">Beslenme Ekolojisi </w:t>
            </w:r>
          </w:p>
          <w:p w:rsidR="00EC7D50" w:rsidRPr="002D288D" w:rsidRDefault="009B43D5" w:rsidP="00285F59">
            <w:pPr>
              <w:rPr>
                <w:sz w:val="18"/>
                <w:szCs w:val="18"/>
              </w:rPr>
            </w:pPr>
            <w:proofErr w:type="spellStart"/>
            <w:r w:rsidRPr="002D288D">
              <w:rPr>
                <w:sz w:val="18"/>
                <w:szCs w:val="18"/>
              </w:rPr>
              <w:t>Öğr</w:t>
            </w:r>
            <w:proofErr w:type="spellEnd"/>
            <w:r w:rsidRPr="002D288D">
              <w:rPr>
                <w:sz w:val="18"/>
                <w:szCs w:val="18"/>
              </w:rPr>
              <w:t>. Gör. Dr. Murat URHAN</w:t>
            </w:r>
            <w:r>
              <w:rPr>
                <w:sz w:val="18"/>
                <w:szCs w:val="18"/>
              </w:rPr>
              <w:t xml:space="preserve"> </w:t>
            </w:r>
            <w:r w:rsidR="00285552">
              <w:rPr>
                <w:sz w:val="18"/>
                <w:szCs w:val="18"/>
              </w:rPr>
              <w:t>KONFERANS S.</w:t>
            </w:r>
          </w:p>
        </w:tc>
        <w:tc>
          <w:tcPr>
            <w:tcW w:w="2551" w:type="dxa"/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</w:tcPr>
          <w:p w:rsidR="00EC7D50" w:rsidRPr="001F75AF" w:rsidRDefault="00EC7D50" w:rsidP="00EC7D50">
            <w:pPr>
              <w:rPr>
                <w:sz w:val="18"/>
                <w:szCs w:val="18"/>
              </w:rPr>
            </w:pPr>
          </w:p>
        </w:tc>
      </w:tr>
      <w:tr w:rsidR="001F6B67" w:rsidRPr="001F75AF" w:rsidTr="008D2CFB">
        <w:trPr>
          <w:trHeight w:val="529"/>
        </w:trPr>
        <w:tc>
          <w:tcPr>
            <w:tcW w:w="1317" w:type="dxa"/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0:30-11:15</w:t>
            </w:r>
          </w:p>
        </w:tc>
        <w:tc>
          <w:tcPr>
            <w:tcW w:w="2619" w:type="dxa"/>
          </w:tcPr>
          <w:p w:rsidR="001F6B67" w:rsidRPr="00285552" w:rsidRDefault="001F6B67" w:rsidP="001F6B67">
            <w:pPr>
              <w:rPr>
                <w:b/>
                <w:sz w:val="18"/>
                <w:szCs w:val="18"/>
              </w:rPr>
            </w:pPr>
            <w:r w:rsidRPr="00285552">
              <w:rPr>
                <w:b/>
                <w:sz w:val="18"/>
                <w:szCs w:val="18"/>
              </w:rPr>
              <w:t xml:space="preserve">İç Hastalıklarına Giriş </w:t>
            </w:r>
          </w:p>
          <w:p w:rsidR="001F6B67" w:rsidRPr="00285552" w:rsidRDefault="001F6B67" w:rsidP="001F6B67">
            <w:pPr>
              <w:rPr>
                <w:sz w:val="18"/>
                <w:szCs w:val="18"/>
              </w:rPr>
            </w:pPr>
            <w:r w:rsidRPr="00285552">
              <w:rPr>
                <w:sz w:val="18"/>
                <w:szCs w:val="18"/>
              </w:rPr>
              <w:t xml:space="preserve">Dr. </w:t>
            </w:r>
            <w:proofErr w:type="spellStart"/>
            <w:r w:rsidRPr="00285552">
              <w:rPr>
                <w:sz w:val="18"/>
                <w:szCs w:val="18"/>
              </w:rPr>
              <w:t>Öğr</w:t>
            </w:r>
            <w:proofErr w:type="spellEnd"/>
            <w:r w:rsidRPr="00285552">
              <w:rPr>
                <w:sz w:val="18"/>
                <w:szCs w:val="18"/>
              </w:rPr>
              <w:t xml:space="preserve">. Üyesi Nazmiye </w:t>
            </w:r>
            <w:proofErr w:type="gramStart"/>
            <w:r w:rsidRPr="00285552">
              <w:rPr>
                <w:sz w:val="18"/>
                <w:szCs w:val="18"/>
              </w:rPr>
              <w:t xml:space="preserve">ÇIRAY </w:t>
            </w:r>
            <w:r w:rsidR="00285552">
              <w:rPr>
                <w:sz w:val="18"/>
                <w:szCs w:val="18"/>
              </w:rPr>
              <w:t xml:space="preserve"> KONFERANS</w:t>
            </w:r>
            <w:proofErr w:type="gramEnd"/>
            <w:r w:rsidR="00285552">
              <w:rPr>
                <w:sz w:val="18"/>
                <w:szCs w:val="18"/>
              </w:rPr>
              <w:t xml:space="preserve"> S.</w:t>
            </w:r>
          </w:p>
        </w:tc>
        <w:tc>
          <w:tcPr>
            <w:tcW w:w="2268" w:type="dxa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in kimyası ve analizleri I  – </w:t>
            </w:r>
            <w:proofErr w:type="gramStart"/>
            <w:r w:rsidRPr="001F75AF">
              <w:rPr>
                <w:b/>
                <w:sz w:val="18"/>
                <w:szCs w:val="18"/>
              </w:rPr>
              <w:t>TEO</w:t>
            </w:r>
            <w:r>
              <w:rPr>
                <w:b/>
                <w:sz w:val="18"/>
                <w:szCs w:val="18"/>
              </w:rPr>
              <w:t xml:space="preserve">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2</w:t>
            </w:r>
            <w:r>
              <w:rPr>
                <w:b/>
                <w:sz w:val="18"/>
                <w:szCs w:val="18"/>
              </w:rPr>
              <w:t xml:space="preserve">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2551" w:type="dxa"/>
            <w:shd w:val="clear" w:color="auto" w:fill="auto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in kimyası ve analizleri I -  LAB-A</w:t>
            </w:r>
            <w:r>
              <w:rPr>
                <w:b/>
                <w:sz w:val="18"/>
                <w:szCs w:val="18"/>
              </w:rPr>
              <w:t xml:space="preserve">    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3260" w:type="dxa"/>
            <w:shd w:val="clear" w:color="auto" w:fill="auto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Farmakoloji    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1F6B67" w:rsidRPr="001F75AF" w:rsidRDefault="004B5E69" w:rsidP="008207A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</w:t>
            </w:r>
            <w:r w:rsidR="00505E6C">
              <w:rPr>
                <w:sz w:val="18"/>
                <w:szCs w:val="18"/>
              </w:rPr>
              <w:t xml:space="preserve">. Dr. </w:t>
            </w:r>
            <w:proofErr w:type="spellStart"/>
            <w:r w:rsidR="00505E6C">
              <w:rPr>
                <w:sz w:val="18"/>
                <w:szCs w:val="18"/>
              </w:rPr>
              <w:t>Aytül</w:t>
            </w:r>
            <w:proofErr w:type="spellEnd"/>
            <w:r w:rsidR="00505E6C">
              <w:rPr>
                <w:sz w:val="18"/>
                <w:szCs w:val="18"/>
              </w:rPr>
              <w:t xml:space="preserve"> ÖNAL Prof. Dr. Gülcihan Mehta</w:t>
            </w:r>
            <w:r w:rsidR="008207A7">
              <w:rPr>
                <w:sz w:val="18"/>
                <w:szCs w:val="18"/>
              </w:rPr>
              <w:t xml:space="preserve">p Çınar </w:t>
            </w:r>
            <w:r w:rsidR="008207A7" w:rsidRPr="008207A7">
              <w:rPr>
                <w:sz w:val="18"/>
                <w:szCs w:val="18"/>
              </w:rPr>
              <w:t>Prof. Dr. Cenk CAN</w:t>
            </w:r>
            <w:r w:rsidR="008207A7">
              <w:rPr>
                <w:sz w:val="18"/>
                <w:szCs w:val="18"/>
              </w:rPr>
              <w:t xml:space="preserve"> Prof. Dr. Ayşe EROL </w:t>
            </w:r>
            <w:r w:rsidR="008207A7" w:rsidRPr="008207A7">
              <w:rPr>
                <w:sz w:val="18"/>
                <w:szCs w:val="18"/>
              </w:rPr>
              <w:t xml:space="preserve">Prof. </w:t>
            </w:r>
            <w:proofErr w:type="spellStart"/>
            <w:r w:rsidR="008207A7" w:rsidRPr="008207A7">
              <w:rPr>
                <w:sz w:val="18"/>
                <w:szCs w:val="18"/>
              </w:rPr>
              <w:t>Dr.Murat</w:t>
            </w:r>
            <w:proofErr w:type="spellEnd"/>
            <w:r w:rsidR="008207A7" w:rsidRPr="008207A7">
              <w:rPr>
                <w:sz w:val="18"/>
                <w:szCs w:val="18"/>
              </w:rPr>
              <w:t xml:space="preserve"> OLUKMAN</w:t>
            </w:r>
          </w:p>
        </w:tc>
        <w:tc>
          <w:tcPr>
            <w:tcW w:w="2116" w:type="dxa"/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</w:tr>
      <w:tr w:rsidR="001F6B67" w:rsidRPr="001F75AF" w:rsidTr="008D2CFB">
        <w:trPr>
          <w:trHeight w:val="520"/>
        </w:trPr>
        <w:tc>
          <w:tcPr>
            <w:tcW w:w="1317" w:type="dxa"/>
            <w:tcBorders>
              <w:bottom w:val="single" w:sz="12" w:space="0" w:color="auto"/>
            </w:tcBorders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1:30-12:15</w:t>
            </w:r>
          </w:p>
        </w:tc>
        <w:tc>
          <w:tcPr>
            <w:tcW w:w="2619" w:type="dxa"/>
            <w:tcBorders>
              <w:bottom w:val="single" w:sz="12" w:space="0" w:color="auto"/>
            </w:tcBorders>
          </w:tcPr>
          <w:p w:rsidR="001F6B67" w:rsidRPr="00285552" w:rsidRDefault="001F6B67" w:rsidP="001F6B67">
            <w:pPr>
              <w:rPr>
                <w:b/>
                <w:sz w:val="18"/>
                <w:szCs w:val="18"/>
              </w:rPr>
            </w:pPr>
            <w:r w:rsidRPr="00285552">
              <w:rPr>
                <w:b/>
                <w:sz w:val="18"/>
                <w:szCs w:val="18"/>
              </w:rPr>
              <w:t>İç Hastalıklarına Giriş</w:t>
            </w:r>
          </w:p>
          <w:p w:rsidR="001F6B67" w:rsidRDefault="001F6B67" w:rsidP="001F6B67">
            <w:pPr>
              <w:rPr>
                <w:sz w:val="18"/>
                <w:szCs w:val="18"/>
              </w:rPr>
            </w:pPr>
            <w:r w:rsidRPr="00285552">
              <w:rPr>
                <w:sz w:val="18"/>
                <w:szCs w:val="18"/>
              </w:rPr>
              <w:t xml:space="preserve">Dr. </w:t>
            </w:r>
            <w:proofErr w:type="spellStart"/>
            <w:r w:rsidRPr="00285552">
              <w:rPr>
                <w:sz w:val="18"/>
                <w:szCs w:val="18"/>
              </w:rPr>
              <w:t>Öğr</w:t>
            </w:r>
            <w:proofErr w:type="spellEnd"/>
            <w:r w:rsidRPr="00285552">
              <w:rPr>
                <w:sz w:val="18"/>
                <w:szCs w:val="18"/>
              </w:rPr>
              <w:t>. Üyesi Nazmiye ÇIRAY</w:t>
            </w:r>
          </w:p>
          <w:p w:rsidR="00285552" w:rsidRPr="00285552" w:rsidRDefault="00285552" w:rsidP="001F6B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NFERANS S.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in kimyası ve analizleri I –  </w:t>
            </w:r>
            <w:proofErr w:type="gramStart"/>
            <w:r w:rsidRPr="001F75AF">
              <w:rPr>
                <w:b/>
                <w:sz w:val="18"/>
                <w:szCs w:val="18"/>
              </w:rPr>
              <w:t>TEO</w:t>
            </w:r>
            <w:r>
              <w:rPr>
                <w:b/>
                <w:sz w:val="18"/>
                <w:szCs w:val="18"/>
              </w:rPr>
              <w:t xml:space="preserve">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2</w:t>
            </w:r>
            <w:r>
              <w:rPr>
                <w:b/>
                <w:sz w:val="18"/>
                <w:szCs w:val="18"/>
              </w:rPr>
              <w:t xml:space="preserve">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2551" w:type="dxa"/>
            <w:tcBorders>
              <w:bottom w:val="single" w:sz="12" w:space="0" w:color="auto"/>
            </w:tcBorders>
            <w:shd w:val="clear" w:color="auto" w:fill="auto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Gıda kimyası ve analizleri I -  LAB-A</w:t>
            </w:r>
            <w:r>
              <w:rPr>
                <w:b/>
                <w:sz w:val="18"/>
                <w:szCs w:val="18"/>
              </w:rPr>
              <w:t xml:space="preserve">    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3260" w:type="dxa"/>
            <w:tcBorders>
              <w:bottom w:val="single" w:sz="12" w:space="0" w:color="auto"/>
            </w:tcBorders>
            <w:shd w:val="clear" w:color="auto" w:fill="auto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Farmakoloji  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1F6B67" w:rsidRPr="001F75AF" w:rsidRDefault="004C2BB5" w:rsidP="001F6B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</w:t>
            </w:r>
            <w:r w:rsidR="008207A7" w:rsidRPr="008207A7">
              <w:rPr>
                <w:sz w:val="18"/>
                <w:szCs w:val="18"/>
              </w:rPr>
              <w:t xml:space="preserve">. Dr. </w:t>
            </w:r>
            <w:proofErr w:type="spellStart"/>
            <w:r w:rsidR="008207A7" w:rsidRPr="008207A7">
              <w:rPr>
                <w:sz w:val="18"/>
                <w:szCs w:val="18"/>
              </w:rPr>
              <w:t>Aytül</w:t>
            </w:r>
            <w:proofErr w:type="spellEnd"/>
            <w:r w:rsidR="008207A7" w:rsidRPr="008207A7">
              <w:rPr>
                <w:sz w:val="18"/>
                <w:szCs w:val="18"/>
              </w:rPr>
              <w:t xml:space="preserve"> ÖNAL Prof. Dr. </w:t>
            </w:r>
            <w:r w:rsidR="00505E6C">
              <w:rPr>
                <w:sz w:val="18"/>
                <w:szCs w:val="18"/>
              </w:rPr>
              <w:t>Gülcihan Mehta</w:t>
            </w:r>
            <w:r w:rsidR="008207A7" w:rsidRPr="008207A7">
              <w:rPr>
                <w:sz w:val="18"/>
                <w:szCs w:val="18"/>
              </w:rPr>
              <w:t xml:space="preserve">p Çınar Prof. Dr. Cenk CAN Prof. Dr. Ayşe EROL Prof. </w:t>
            </w:r>
            <w:proofErr w:type="spellStart"/>
            <w:r w:rsidR="008207A7" w:rsidRPr="008207A7">
              <w:rPr>
                <w:sz w:val="18"/>
                <w:szCs w:val="18"/>
              </w:rPr>
              <w:t>Dr.Murat</w:t>
            </w:r>
            <w:proofErr w:type="spellEnd"/>
            <w:r w:rsidR="008207A7" w:rsidRPr="008207A7">
              <w:rPr>
                <w:sz w:val="18"/>
                <w:szCs w:val="18"/>
              </w:rPr>
              <w:t xml:space="preserve"> OLUKMAN</w:t>
            </w:r>
          </w:p>
        </w:tc>
        <w:tc>
          <w:tcPr>
            <w:tcW w:w="2116" w:type="dxa"/>
            <w:tcBorders>
              <w:bottom w:val="single" w:sz="12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</w:tr>
      <w:tr w:rsidR="001F6B67" w:rsidRPr="001F75AF" w:rsidTr="008D2CFB">
        <w:trPr>
          <w:trHeight w:val="196"/>
        </w:trPr>
        <w:tc>
          <w:tcPr>
            <w:tcW w:w="13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>12:15-13:15</w:t>
            </w:r>
          </w:p>
        </w:tc>
        <w:tc>
          <w:tcPr>
            <w:tcW w:w="26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11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</w:tr>
      <w:tr w:rsidR="001F6B67" w:rsidRPr="001F75AF" w:rsidTr="008D2CFB">
        <w:trPr>
          <w:trHeight w:val="682"/>
        </w:trPr>
        <w:tc>
          <w:tcPr>
            <w:tcW w:w="1317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3:15-14:0</w:t>
            </w:r>
          </w:p>
        </w:tc>
        <w:tc>
          <w:tcPr>
            <w:tcW w:w="2619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r w:rsidRPr="001F75AF">
              <w:rPr>
                <w:b/>
                <w:sz w:val="18"/>
                <w:szCs w:val="18"/>
              </w:rPr>
              <w:t xml:space="preserve">I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="00285552">
              <w:rPr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proofErr w:type="gramStart"/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  <w:r>
              <w:rPr>
                <w:b/>
                <w:sz w:val="18"/>
                <w:szCs w:val="18"/>
              </w:rPr>
              <w:t xml:space="preserve">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</w:t>
            </w:r>
            <w:r w:rsidRPr="001F75AF">
              <w:rPr>
                <w:sz w:val="18"/>
                <w:szCs w:val="18"/>
              </w:rPr>
              <w:t>. Dr. Dilek TAŞKIRAN</w:t>
            </w:r>
          </w:p>
        </w:tc>
        <w:tc>
          <w:tcPr>
            <w:tcW w:w="2551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in kimyası ve analizleri I LAB-B          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3260" w:type="dxa"/>
            <w:tcBorders>
              <w:top w:val="single" w:sz="12" w:space="0" w:color="auto"/>
            </w:tcBorders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  <w:tcBorders>
              <w:top w:val="single" w:sz="12" w:space="0" w:color="auto"/>
            </w:tcBorders>
            <w:shd w:val="clear" w:color="auto" w:fill="auto"/>
          </w:tcPr>
          <w:p w:rsidR="001F6B67" w:rsidRPr="00B00D14" w:rsidRDefault="001F6B67" w:rsidP="001F6B67">
            <w:pPr>
              <w:rPr>
                <w:b/>
                <w:sz w:val="18"/>
                <w:szCs w:val="18"/>
              </w:rPr>
            </w:pPr>
            <w:proofErr w:type="gramStart"/>
            <w:r w:rsidRPr="00B00D14">
              <w:rPr>
                <w:b/>
                <w:sz w:val="18"/>
                <w:szCs w:val="18"/>
              </w:rPr>
              <w:t xml:space="preserve">Anatomi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3</w:t>
            </w:r>
            <w:r w:rsidRPr="00B00D14">
              <w:rPr>
                <w:b/>
                <w:sz w:val="18"/>
                <w:szCs w:val="18"/>
              </w:rPr>
              <w:t xml:space="preserve">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B00D14">
              <w:rPr>
                <w:sz w:val="18"/>
                <w:szCs w:val="18"/>
              </w:rPr>
              <w:t>Doç. Dr. Servet ÇELİK</w:t>
            </w:r>
          </w:p>
        </w:tc>
      </w:tr>
      <w:tr w:rsidR="001F6B67" w:rsidRPr="001F75AF" w:rsidTr="008D2CFB">
        <w:trPr>
          <w:trHeight w:val="656"/>
        </w:trPr>
        <w:tc>
          <w:tcPr>
            <w:tcW w:w="1317" w:type="dxa"/>
          </w:tcPr>
          <w:p w:rsidR="001F6B67" w:rsidRPr="001F75AF" w:rsidRDefault="001F6B67" w:rsidP="001F6B67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4:15-15:00</w:t>
            </w:r>
          </w:p>
        </w:tc>
        <w:tc>
          <w:tcPr>
            <w:tcW w:w="2619" w:type="dxa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proofErr w:type="gramStart"/>
            <w:r w:rsidRPr="001F75AF">
              <w:rPr>
                <w:b/>
                <w:sz w:val="18"/>
                <w:szCs w:val="18"/>
              </w:rPr>
              <w:t xml:space="preserve">I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="00285552">
              <w:rPr>
                <w:sz w:val="18"/>
                <w:szCs w:val="18"/>
              </w:rPr>
              <w:t xml:space="preserve">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proofErr w:type="gramStart"/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  <w:r>
              <w:rPr>
                <w:b/>
                <w:sz w:val="18"/>
                <w:szCs w:val="18"/>
              </w:rPr>
              <w:t xml:space="preserve">  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A7412A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551" w:type="dxa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in kimyası ve analizleri I LAB-B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Gıda Müh. Hasan KEŞKEKOĞLU</w:t>
            </w:r>
          </w:p>
        </w:tc>
        <w:tc>
          <w:tcPr>
            <w:tcW w:w="3260" w:type="dxa"/>
          </w:tcPr>
          <w:p w:rsidR="001F6B67" w:rsidRPr="001F75AF" w:rsidRDefault="001F6B67" w:rsidP="001F6B67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  <w:shd w:val="clear" w:color="auto" w:fill="auto"/>
          </w:tcPr>
          <w:p w:rsidR="001F6B67" w:rsidRPr="001F75AF" w:rsidRDefault="001F6B67" w:rsidP="001F6B67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Anatomi</w:t>
            </w:r>
            <w:r>
              <w:rPr>
                <w:b/>
                <w:sz w:val="18"/>
                <w:szCs w:val="18"/>
              </w:rPr>
              <w:t xml:space="preserve">   </w:t>
            </w:r>
            <w:r w:rsidR="00285552">
              <w:rPr>
                <w:b/>
                <w:sz w:val="18"/>
                <w:szCs w:val="18"/>
              </w:rPr>
              <w:t>D-3</w:t>
            </w:r>
          </w:p>
          <w:p w:rsidR="001F6B67" w:rsidRPr="001F75AF" w:rsidRDefault="001F6B67" w:rsidP="001F6B67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Servet ÇELİK</w:t>
            </w:r>
          </w:p>
        </w:tc>
      </w:tr>
      <w:tr w:rsidR="00961AB5" w:rsidRPr="001F75AF" w:rsidTr="00473612">
        <w:trPr>
          <w:trHeight w:val="632"/>
        </w:trPr>
        <w:tc>
          <w:tcPr>
            <w:tcW w:w="1317" w:type="dxa"/>
          </w:tcPr>
          <w:p w:rsidR="00961AB5" w:rsidRPr="001F75AF" w:rsidRDefault="00961AB5" w:rsidP="00961AB5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5:15-16:00</w:t>
            </w:r>
          </w:p>
        </w:tc>
        <w:tc>
          <w:tcPr>
            <w:tcW w:w="2619" w:type="dxa"/>
          </w:tcPr>
          <w:p w:rsidR="00961AB5" w:rsidRPr="001F75AF" w:rsidRDefault="00961AB5" w:rsidP="00961AB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proofErr w:type="gramStart"/>
            <w:r w:rsidRPr="001F75AF">
              <w:rPr>
                <w:b/>
                <w:sz w:val="18"/>
                <w:szCs w:val="18"/>
              </w:rPr>
              <w:t xml:space="preserve">I  </w:t>
            </w:r>
            <w:r w:rsidR="00285552">
              <w:rPr>
                <w:b/>
                <w:sz w:val="18"/>
                <w:szCs w:val="18"/>
              </w:rPr>
              <w:t>D</w:t>
            </w:r>
            <w:proofErr w:type="gramEnd"/>
            <w:r w:rsidR="00285552">
              <w:rPr>
                <w:b/>
                <w:sz w:val="18"/>
                <w:szCs w:val="18"/>
              </w:rPr>
              <w:t>-6</w:t>
            </w:r>
          </w:p>
          <w:p w:rsidR="00961AB5" w:rsidRPr="001F75AF" w:rsidRDefault="00961AB5" w:rsidP="00961AB5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Dr. Murat URHAN</w:t>
            </w:r>
            <w:r w:rsidR="00285552">
              <w:rPr>
                <w:sz w:val="18"/>
                <w:szCs w:val="18"/>
              </w:rPr>
              <w:t xml:space="preserve"> </w:t>
            </w:r>
          </w:p>
          <w:p w:rsidR="00961AB5" w:rsidRPr="001F75AF" w:rsidRDefault="00961AB5" w:rsidP="00961AB5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:rsidR="00961AB5" w:rsidRPr="001F75AF" w:rsidRDefault="00961AB5" w:rsidP="00961AB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  </w:t>
            </w:r>
            <w:r w:rsidR="00285552">
              <w:rPr>
                <w:b/>
                <w:sz w:val="18"/>
                <w:szCs w:val="18"/>
              </w:rPr>
              <w:t>D-6</w:t>
            </w:r>
          </w:p>
          <w:p w:rsidR="00961AB5" w:rsidRPr="001F75AF" w:rsidRDefault="00961AB5" w:rsidP="00961AB5">
            <w:pPr>
              <w:rPr>
                <w:sz w:val="18"/>
                <w:szCs w:val="18"/>
              </w:rPr>
            </w:pPr>
            <w:r w:rsidRPr="00A7412A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551" w:type="dxa"/>
          </w:tcPr>
          <w:p w:rsidR="00961AB5" w:rsidRPr="001F75AF" w:rsidRDefault="00961AB5" w:rsidP="00961AB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:rsidR="00961AB5" w:rsidRPr="00285552" w:rsidRDefault="00961AB5" w:rsidP="00961AB5">
            <w:pPr>
              <w:rPr>
                <w:b/>
                <w:color w:val="000000" w:themeColor="text1"/>
                <w:sz w:val="18"/>
                <w:szCs w:val="18"/>
              </w:rPr>
            </w:pP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Besin Mikrobiyolojisi ve Besin Güvenliği –TEO </w:t>
            </w:r>
            <w:r w:rsidR="00285552" w:rsidRPr="00285552">
              <w:rPr>
                <w:b/>
                <w:color w:val="000000" w:themeColor="text1"/>
                <w:sz w:val="18"/>
                <w:szCs w:val="18"/>
              </w:rPr>
              <w:t>D-6</w:t>
            </w: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            </w:t>
            </w:r>
          </w:p>
          <w:p w:rsidR="00961AB5" w:rsidRPr="00285552" w:rsidRDefault="00961AB5" w:rsidP="00961AB5">
            <w:pPr>
              <w:rPr>
                <w:color w:val="000000" w:themeColor="text1"/>
                <w:sz w:val="18"/>
                <w:szCs w:val="18"/>
              </w:rPr>
            </w:pPr>
            <w:r w:rsidRPr="00285552">
              <w:rPr>
                <w:color w:val="000000" w:themeColor="text1"/>
                <w:sz w:val="18"/>
                <w:szCs w:val="18"/>
              </w:rPr>
              <w:t>Prof. Dr. Mustafa ATEŞ</w:t>
            </w:r>
          </w:p>
          <w:p w:rsidR="00961AB5" w:rsidRPr="00285552" w:rsidRDefault="00961AB5" w:rsidP="00961AB5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16" w:type="dxa"/>
          </w:tcPr>
          <w:p w:rsidR="00961AB5" w:rsidRPr="001F75AF" w:rsidRDefault="00961AB5" w:rsidP="00961AB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Anatomi </w:t>
            </w:r>
            <w:r>
              <w:rPr>
                <w:b/>
                <w:sz w:val="18"/>
                <w:szCs w:val="18"/>
              </w:rPr>
              <w:t xml:space="preserve">   </w:t>
            </w:r>
            <w:r w:rsidR="00285552">
              <w:rPr>
                <w:b/>
                <w:sz w:val="18"/>
                <w:szCs w:val="18"/>
              </w:rPr>
              <w:t>D-3</w:t>
            </w:r>
            <w:r>
              <w:rPr>
                <w:b/>
                <w:sz w:val="18"/>
                <w:szCs w:val="18"/>
              </w:rPr>
              <w:t xml:space="preserve"> </w:t>
            </w:r>
          </w:p>
          <w:p w:rsidR="00961AB5" w:rsidRPr="001F75AF" w:rsidRDefault="00961AB5" w:rsidP="00961AB5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Servet ÇELİK</w:t>
            </w:r>
          </w:p>
        </w:tc>
      </w:tr>
      <w:tr w:rsidR="00961AB5" w:rsidRPr="00AF6814" w:rsidTr="008D2CFB">
        <w:trPr>
          <w:trHeight w:val="585"/>
        </w:trPr>
        <w:tc>
          <w:tcPr>
            <w:tcW w:w="1317" w:type="dxa"/>
          </w:tcPr>
          <w:p w:rsidR="00961AB5" w:rsidRPr="001F75AF" w:rsidRDefault="00961AB5" w:rsidP="00961AB5">
            <w:pPr>
              <w:rPr>
                <w:sz w:val="16"/>
                <w:szCs w:val="16"/>
              </w:rPr>
            </w:pPr>
            <w:r w:rsidRPr="001F75AF">
              <w:rPr>
                <w:sz w:val="16"/>
                <w:szCs w:val="16"/>
              </w:rPr>
              <w:t>16:15-17:00</w:t>
            </w:r>
          </w:p>
        </w:tc>
        <w:tc>
          <w:tcPr>
            <w:tcW w:w="2619" w:type="dxa"/>
          </w:tcPr>
          <w:p w:rsidR="00961AB5" w:rsidRPr="001F75AF" w:rsidRDefault="00961AB5" w:rsidP="00961AB5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:rsidR="00961AB5" w:rsidRPr="002D5A17" w:rsidRDefault="00961AB5" w:rsidP="00961AB5">
            <w:pPr>
              <w:rPr>
                <w:sz w:val="18"/>
                <w:szCs w:val="18"/>
              </w:rPr>
            </w:pPr>
          </w:p>
          <w:p w:rsidR="00961AB5" w:rsidRPr="002D5A17" w:rsidRDefault="00961AB5" w:rsidP="00961AB5">
            <w:pPr>
              <w:rPr>
                <w:sz w:val="18"/>
                <w:szCs w:val="18"/>
              </w:rPr>
            </w:pPr>
          </w:p>
          <w:p w:rsidR="00961AB5" w:rsidRPr="002D5A17" w:rsidRDefault="00961AB5" w:rsidP="00961AB5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:rsidR="00961AB5" w:rsidRPr="002D5A17" w:rsidRDefault="00961AB5" w:rsidP="00961AB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</w:tcPr>
          <w:p w:rsidR="00961AB5" w:rsidRPr="00285552" w:rsidRDefault="00961AB5" w:rsidP="00961AB5">
            <w:pPr>
              <w:rPr>
                <w:b/>
                <w:color w:val="000000" w:themeColor="text1"/>
                <w:sz w:val="18"/>
                <w:szCs w:val="18"/>
              </w:rPr>
            </w:pPr>
            <w:r w:rsidRPr="00285552">
              <w:rPr>
                <w:b/>
                <w:color w:val="000000" w:themeColor="text1"/>
                <w:sz w:val="18"/>
                <w:szCs w:val="18"/>
              </w:rPr>
              <w:t>Besin Mikrobiyolojisi ve Besin Güvenliği -</w:t>
            </w:r>
            <w:proofErr w:type="gramStart"/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TEO  </w:t>
            </w:r>
            <w:r w:rsidR="00285552" w:rsidRPr="00285552">
              <w:rPr>
                <w:b/>
                <w:color w:val="000000" w:themeColor="text1"/>
                <w:sz w:val="18"/>
                <w:szCs w:val="18"/>
              </w:rPr>
              <w:t>D</w:t>
            </w:r>
            <w:proofErr w:type="gramEnd"/>
            <w:r w:rsidR="00285552" w:rsidRPr="00285552">
              <w:rPr>
                <w:b/>
                <w:color w:val="000000" w:themeColor="text1"/>
                <w:sz w:val="18"/>
                <w:szCs w:val="18"/>
              </w:rPr>
              <w:t>-6</w:t>
            </w: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           </w:t>
            </w:r>
          </w:p>
          <w:p w:rsidR="00961AB5" w:rsidRPr="00285552" w:rsidRDefault="00961AB5" w:rsidP="00961AB5">
            <w:pPr>
              <w:rPr>
                <w:color w:val="000000" w:themeColor="text1"/>
                <w:sz w:val="18"/>
                <w:szCs w:val="18"/>
              </w:rPr>
            </w:pPr>
            <w:r w:rsidRPr="00285552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285552">
              <w:rPr>
                <w:color w:val="000000" w:themeColor="text1"/>
                <w:sz w:val="18"/>
                <w:szCs w:val="18"/>
              </w:rPr>
              <w:t>Prof. Dr. Mustafa ATEŞ</w:t>
            </w:r>
          </w:p>
          <w:p w:rsidR="00961AB5" w:rsidRPr="00285552" w:rsidRDefault="00961AB5" w:rsidP="00961AB5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16" w:type="dxa"/>
          </w:tcPr>
          <w:p w:rsidR="00961AB5" w:rsidRPr="002D5A17" w:rsidRDefault="00961AB5" w:rsidP="00961AB5">
            <w:pPr>
              <w:rPr>
                <w:sz w:val="18"/>
                <w:szCs w:val="18"/>
              </w:rPr>
            </w:pPr>
          </w:p>
        </w:tc>
      </w:tr>
    </w:tbl>
    <w:p w:rsidR="00EC7D50" w:rsidRDefault="00EC7D50"/>
    <w:p w:rsidR="00914077" w:rsidRDefault="00914077" w:rsidP="00244185"/>
    <w:p w:rsidR="00704A8E" w:rsidRDefault="00704A8E" w:rsidP="00244185"/>
    <w:p w:rsidR="00704A8E" w:rsidRDefault="00704A8E" w:rsidP="00244185"/>
    <w:tbl>
      <w:tblPr>
        <w:tblStyle w:val="TabloKlavuzu"/>
        <w:tblW w:w="14850" w:type="dxa"/>
        <w:tblLook w:val="04A0" w:firstRow="1" w:lastRow="0" w:firstColumn="1" w:lastColumn="0" w:noHBand="0" w:noVBand="1"/>
      </w:tblPr>
      <w:tblGrid>
        <w:gridCol w:w="1384"/>
        <w:gridCol w:w="2693"/>
        <w:gridCol w:w="3119"/>
        <w:gridCol w:w="3118"/>
        <w:gridCol w:w="1701"/>
        <w:gridCol w:w="2835"/>
      </w:tblGrid>
      <w:tr w:rsidR="00704A8E" w:rsidRPr="005112E1" w:rsidTr="00910F1D">
        <w:tc>
          <w:tcPr>
            <w:tcW w:w="1485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704A8E" w:rsidRDefault="00704A8E" w:rsidP="00704A8E">
            <w:pPr>
              <w:pStyle w:val="ListeParagraf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704A8E">
              <w:rPr>
                <w:b/>
                <w:sz w:val="20"/>
                <w:szCs w:val="20"/>
              </w:rPr>
              <w:t>SINIF</w:t>
            </w:r>
          </w:p>
        </w:tc>
      </w:tr>
      <w:tr w:rsidR="00704A8E" w:rsidRPr="005112E1" w:rsidTr="00910F1D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04A8E" w:rsidRPr="005112E1" w:rsidRDefault="00704A8E" w:rsidP="004559CB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FB1FCA" w:rsidRPr="005112E1" w:rsidTr="00910F1D">
        <w:tc>
          <w:tcPr>
            <w:tcW w:w="1384" w:type="dxa"/>
            <w:tcBorders>
              <w:top w:val="single" w:sz="12" w:space="0" w:color="auto"/>
            </w:tcBorders>
          </w:tcPr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8:30-9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:rsidR="00FB1FCA" w:rsidRPr="00FB1FCA" w:rsidRDefault="00FB1FCA" w:rsidP="00FB1FCA">
            <w:pPr>
              <w:rPr>
                <w:b/>
                <w:sz w:val="20"/>
                <w:szCs w:val="20"/>
              </w:rPr>
            </w:pPr>
            <w:r w:rsidRPr="00FB1FCA">
              <w:rPr>
                <w:b/>
                <w:sz w:val="20"/>
                <w:szCs w:val="20"/>
              </w:rPr>
              <w:t>Besin Sanayinde Üretim (Besin İşleme Teknolojileri )</w:t>
            </w:r>
            <w:r w:rsidR="00285552">
              <w:rPr>
                <w:b/>
                <w:sz w:val="20"/>
                <w:szCs w:val="20"/>
              </w:rPr>
              <w:t xml:space="preserve"> D-1</w:t>
            </w:r>
            <w:r w:rsidR="005D1E30">
              <w:rPr>
                <w:b/>
                <w:sz w:val="20"/>
                <w:szCs w:val="20"/>
              </w:rPr>
              <w:t>*</w:t>
            </w:r>
          </w:p>
          <w:p w:rsidR="00FB1FCA" w:rsidRPr="00FB1FCA" w:rsidRDefault="00FB1FCA" w:rsidP="00FB1FCA">
            <w:pPr>
              <w:rPr>
                <w:sz w:val="20"/>
                <w:szCs w:val="20"/>
              </w:rPr>
            </w:pPr>
            <w:r w:rsidRPr="00FB1FCA">
              <w:rPr>
                <w:sz w:val="20"/>
                <w:szCs w:val="20"/>
              </w:rPr>
              <w:t>Prof. Dr. Fikret PAZIR</w:t>
            </w:r>
          </w:p>
        </w:tc>
        <w:tc>
          <w:tcPr>
            <w:tcW w:w="3119" w:type="dxa"/>
            <w:tcBorders>
              <w:top w:val="single" w:sz="12" w:space="0" w:color="auto"/>
            </w:tcBorders>
          </w:tcPr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Araştırma planlama ve çözümleme I- TEO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</w:p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:rsidR="00FB1FCA" w:rsidRDefault="00FB1FCA" w:rsidP="00FB1FCA">
            <w:r w:rsidRPr="00C60B0F">
              <w:rPr>
                <w:b/>
                <w:sz w:val="20"/>
                <w:szCs w:val="20"/>
              </w:rPr>
              <w:t>Yetişkin hastalıklarında tıbbi beslenme tedavisi</w:t>
            </w:r>
            <w:r w:rsidRPr="00C60B0F">
              <w:t>-</w:t>
            </w:r>
            <w:r w:rsidRPr="00C60B0F">
              <w:rPr>
                <w:b/>
                <w:sz w:val="20"/>
                <w:szCs w:val="20"/>
              </w:rPr>
              <w:t>TEO</w:t>
            </w:r>
            <w:r w:rsidRPr="00C60B0F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C60B0F">
              <w:rPr>
                <w:sz w:val="20"/>
                <w:szCs w:val="20"/>
              </w:rPr>
              <w:t xml:space="preserve">Dr. </w:t>
            </w:r>
            <w:proofErr w:type="spellStart"/>
            <w:r w:rsidRPr="00C60B0F">
              <w:rPr>
                <w:sz w:val="20"/>
                <w:szCs w:val="20"/>
              </w:rPr>
              <w:t>Öğr</w:t>
            </w:r>
            <w:proofErr w:type="spellEnd"/>
            <w:r w:rsidRPr="00C60B0F">
              <w:rPr>
                <w:sz w:val="20"/>
                <w:szCs w:val="20"/>
              </w:rPr>
              <w:t>. Üyesi Özge KÜÇÜKERDÖNMEZ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:rsidR="00FB1FCA" w:rsidRPr="001F6B67" w:rsidRDefault="00FB1FCA" w:rsidP="00FB1FCA">
            <w:pPr>
              <w:rPr>
                <w:sz w:val="20"/>
                <w:szCs w:val="20"/>
                <w:highlight w:val="yellow"/>
              </w:rPr>
            </w:pPr>
            <w:bookmarkStart w:id="0" w:name="_GoBack"/>
            <w:bookmarkEnd w:id="0"/>
          </w:p>
        </w:tc>
        <w:tc>
          <w:tcPr>
            <w:tcW w:w="2835" w:type="dxa"/>
            <w:tcBorders>
              <w:top w:val="single" w:sz="12" w:space="0" w:color="auto"/>
            </w:tcBorders>
          </w:tcPr>
          <w:p w:rsidR="00FB1FCA" w:rsidRPr="002E0BB5" w:rsidRDefault="00FB1FCA" w:rsidP="00FB1FCA">
            <w:pPr>
              <w:rPr>
                <w:b/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Çocuk Sağlığı ve Hastalıkları   UYG.</w:t>
            </w:r>
            <w:r w:rsidR="00285552">
              <w:rPr>
                <w:b/>
                <w:sz w:val="20"/>
                <w:szCs w:val="20"/>
              </w:rPr>
              <w:t xml:space="preserve">D-1 </w:t>
            </w:r>
          </w:p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Gör. Ezgi KARATAŞ</w:t>
            </w:r>
            <w:r w:rsidRPr="005112E1">
              <w:rPr>
                <w:sz w:val="20"/>
                <w:szCs w:val="20"/>
              </w:rPr>
              <w:t xml:space="preserve">              </w:t>
            </w:r>
          </w:p>
        </w:tc>
      </w:tr>
      <w:tr w:rsidR="00FB1FCA" w:rsidRPr="005112E1" w:rsidTr="00910F1D">
        <w:tc>
          <w:tcPr>
            <w:tcW w:w="1384" w:type="dxa"/>
          </w:tcPr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9:30-10:15</w:t>
            </w:r>
          </w:p>
        </w:tc>
        <w:tc>
          <w:tcPr>
            <w:tcW w:w="2693" w:type="dxa"/>
          </w:tcPr>
          <w:p w:rsidR="00FB1FCA" w:rsidRPr="00FB1FCA" w:rsidRDefault="00FB1FCA" w:rsidP="00FB1FCA">
            <w:pPr>
              <w:rPr>
                <w:sz w:val="20"/>
                <w:szCs w:val="20"/>
              </w:rPr>
            </w:pPr>
            <w:r w:rsidRPr="00FB1FCA">
              <w:rPr>
                <w:b/>
                <w:sz w:val="20"/>
                <w:szCs w:val="20"/>
              </w:rPr>
              <w:t>Besin Sanayinde Üretim (Besin İşleme Teknolojileri )</w:t>
            </w:r>
            <w:r w:rsidR="00285552">
              <w:rPr>
                <w:b/>
                <w:sz w:val="20"/>
                <w:szCs w:val="20"/>
              </w:rPr>
              <w:t xml:space="preserve"> D-1</w:t>
            </w:r>
            <w:r w:rsidR="005D1E30">
              <w:rPr>
                <w:b/>
                <w:sz w:val="20"/>
                <w:szCs w:val="20"/>
              </w:rPr>
              <w:t>*</w:t>
            </w:r>
          </w:p>
          <w:p w:rsidR="00FB1FCA" w:rsidRPr="00FB1FCA" w:rsidRDefault="00FB1FCA" w:rsidP="00FB1FCA">
            <w:pPr>
              <w:rPr>
                <w:sz w:val="20"/>
                <w:szCs w:val="20"/>
              </w:rPr>
            </w:pPr>
            <w:r w:rsidRPr="00FB1FCA">
              <w:rPr>
                <w:sz w:val="20"/>
                <w:szCs w:val="20"/>
              </w:rPr>
              <w:t>Prof. Dr. Fikret PAZIR</w:t>
            </w:r>
          </w:p>
        </w:tc>
        <w:tc>
          <w:tcPr>
            <w:tcW w:w="3119" w:type="dxa"/>
          </w:tcPr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Araştırma planlama ve çözümleme I- TEO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</w:p>
          <w:p w:rsidR="00FB1FCA" w:rsidRPr="005112E1" w:rsidRDefault="00FB1FCA" w:rsidP="00FB1FCA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</w:t>
            </w:r>
          </w:p>
        </w:tc>
        <w:tc>
          <w:tcPr>
            <w:tcW w:w="3118" w:type="dxa"/>
          </w:tcPr>
          <w:p w:rsidR="00FB1FCA" w:rsidRDefault="00FB1FCA" w:rsidP="00FB1FCA">
            <w:r w:rsidRPr="00C60B0F">
              <w:rPr>
                <w:b/>
                <w:sz w:val="20"/>
                <w:szCs w:val="20"/>
              </w:rPr>
              <w:t>Yetişkin hastalıklarında tıbbi beslenme tedavisi</w:t>
            </w:r>
            <w:r w:rsidRPr="00C60B0F">
              <w:t>-</w:t>
            </w:r>
            <w:r w:rsidRPr="00C60B0F">
              <w:rPr>
                <w:b/>
                <w:sz w:val="20"/>
                <w:szCs w:val="20"/>
              </w:rPr>
              <w:t>TEO</w:t>
            </w:r>
            <w:r w:rsidRPr="00C60B0F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C60B0F">
              <w:rPr>
                <w:sz w:val="20"/>
                <w:szCs w:val="20"/>
              </w:rPr>
              <w:t xml:space="preserve">Dr. </w:t>
            </w:r>
            <w:proofErr w:type="spellStart"/>
            <w:r w:rsidRPr="00C60B0F">
              <w:rPr>
                <w:sz w:val="20"/>
                <w:szCs w:val="20"/>
              </w:rPr>
              <w:t>Öğr</w:t>
            </w:r>
            <w:proofErr w:type="spellEnd"/>
            <w:r w:rsidRPr="00C60B0F">
              <w:rPr>
                <w:sz w:val="20"/>
                <w:szCs w:val="20"/>
              </w:rPr>
              <w:t>. Üyesi Özge KÜÇÜKERDÖNMEZ</w:t>
            </w:r>
          </w:p>
        </w:tc>
        <w:tc>
          <w:tcPr>
            <w:tcW w:w="1701" w:type="dxa"/>
          </w:tcPr>
          <w:p w:rsidR="00FB1FCA" w:rsidRPr="001F6B67" w:rsidRDefault="00FB1FCA" w:rsidP="00FB1FCA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35" w:type="dxa"/>
          </w:tcPr>
          <w:p w:rsidR="00FB1FCA" w:rsidRPr="002E0BB5" w:rsidRDefault="00FB1FCA" w:rsidP="00FB1FCA">
            <w:pPr>
              <w:rPr>
                <w:b/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Çocuk Sağlığı ve </w:t>
            </w:r>
            <w:proofErr w:type="gramStart"/>
            <w:r w:rsidRPr="002E0BB5">
              <w:rPr>
                <w:b/>
                <w:sz w:val="20"/>
                <w:szCs w:val="20"/>
              </w:rPr>
              <w:t>Hastalıkları  UYG</w:t>
            </w:r>
            <w:proofErr w:type="gramEnd"/>
            <w:r w:rsidRPr="002E0BB5">
              <w:rPr>
                <w:b/>
                <w:sz w:val="20"/>
                <w:szCs w:val="20"/>
              </w:rPr>
              <w:t xml:space="preserve">. </w:t>
            </w:r>
            <w:r w:rsidR="00285552">
              <w:rPr>
                <w:b/>
                <w:sz w:val="20"/>
                <w:szCs w:val="20"/>
              </w:rPr>
              <w:t xml:space="preserve">D-1 </w:t>
            </w:r>
          </w:p>
          <w:p w:rsidR="00FB1FCA" w:rsidRPr="005112E1" w:rsidRDefault="00FB1FCA" w:rsidP="00FB1FCA">
            <w:pPr>
              <w:rPr>
                <w:sz w:val="20"/>
                <w:szCs w:val="20"/>
              </w:rPr>
            </w:pP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 xml:space="preserve">. Gör. Ezgi KARATAŞ              </w:t>
            </w:r>
          </w:p>
        </w:tc>
      </w:tr>
      <w:tr w:rsidR="001F6B67" w:rsidRPr="005112E1" w:rsidTr="00910F1D">
        <w:tc>
          <w:tcPr>
            <w:tcW w:w="1384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0:30-11:15</w:t>
            </w:r>
          </w:p>
        </w:tc>
        <w:tc>
          <w:tcPr>
            <w:tcW w:w="2693" w:type="dxa"/>
          </w:tcPr>
          <w:p w:rsidR="001F6B67" w:rsidRPr="002E0BB5" w:rsidRDefault="001F6B67" w:rsidP="001F6B67">
            <w:pPr>
              <w:rPr>
                <w:b/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Beslenme Eğitimi</w:t>
            </w:r>
            <w:r w:rsidR="00285552">
              <w:rPr>
                <w:b/>
                <w:sz w:val="20"/>
                <w:szCs w:val="20"/>
              </w:rPr>
              <w:t xml:space="preserve"> D-1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</w:t>
            </w:r>
          </w:p>
        </w:tc>
        <w:tc>
          <w:tcPr>
            <w:tcW w:w="3119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Araştırma planlama ve çözümleme I- TEO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</w:t>
            </w:r>
          </w:p>
        </w:tc>
        <w:tc>
          <w:tcPr>
            <w:tcW w:w="3118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CF52D8">
              <w:rPr>
                <w:b/>
                <w:sz w:val="20"/>
                <w:szCs w:val="20"/>
              </w:rPr>
              <w:t>Yetişkin hastalıklarında tıbbi beslenme tedavisi</w:t>
            </w:r>
            <w:r>
              <w:t>-</w:t>
            </w:r>
            <w:r w:rsidRPr="002E0BB5">
              <w:rPr>
                <w:b/>
                <w:sz w:val="20"/>
                <w:szCs w:val="20"/>
              </w:rPr>
              <w:t>TEO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</w:t>
            </w:r>
            <w:r w:rsidRPr="005112E1">
              <w:rPr>
                <w:sz w:val="20"/>
                <w:szCs w:val="20"/>
              </w:rPr>
              <w:t>Özge KÜÇÜKERDÖNMEZ</w:t>
            </w:r>
          </w:p>
        </w:tc>
        <w:tc>
          <w:tcPr>
            <w:tcW w:w="1701" w:type="dxa"/>
          </w:tcPr>
          <w:p w:rsidR="001F6B67" w:rsidRPr="001F6B67" w:rsidRDefault="001F6B67" w:rsidP="001F6B67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35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Mesleki Teknik İngilizce II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       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</w:t>
            </w:r>
          </w:p>
        </w:tc>
      </w:tr>
      <w:tr w:rsidR="001F6B67" w:rsidRPr="005112E1" w:rsidTr="00910F1D">
        <w:tc>
          <w:tcPr>
            <w:tcW w:w="1384" w:type="dxa"/>
            <w:tcBorders>
              <w:bottom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1:30-12:15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:rsidR="001F6B67" w:rsidRPr="002E0BB5" w:rsidRDefault="001F6B67" w:rsidP="001F6B67">
            <w:pPr>
              <w:rPr>
                <w:b/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Beslenme Eğitimi</w:t>
            </w:r>
            <w:r w:rsidR="00285552">
              <w:rPr>
                <w:b/>
                <w:sz w:val="20"/>
                <w:szCs w:val="20"/>
              </w:rPr>
              <w:t xml:space="preserve"> D-1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</w:t>
            </w:r>
          </w:p>
        </w:tc>
        <w:tc>
          <w:tcPr>
            <w:tcW w:w="3119" w:type="dxa"/>
            <w:tcBorders>
              <w:bottom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Araştırma planlama ve çözümleme I- </w:t>
            </w:r>
            <w:r>
              <w:rPr>
                <w:b/>
                <w:sz w:val="20"/>
                <w:szCs w:val="20"/>
              </w:rPr>
              <w:t>UYG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</w:t>
            </w:r>
          </w:p>
        </w:tc>
        <w:tc>
          <w:tcPr>
            <w:tcW w:w="3118" w:type="dxa"/>
            <w:tcBorders>
              <w:bottom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CF52D8">
              <w:rPr>
                <w:b/>
                <w:sz w:val="20"/>
                <w:szCs w:val="20"/>
              </w:rPr>
              <w:t xml:space="preserve">Yetişkin hastalıklarında tıbbi beslenme tedavisi-TEO </w:t>
            </w:r>
            <w:r w:rsidR="00285552">
              <w:rPr>
                <w:b/>
                <w:sz w:val="20"/>
                <w:szCs w:val="20"/>
              </w:rPr>
              <w:t xml:space="preserve">D-1 </w:t>
            </w:r>
            <w:r w:rsidRPr="00B00D14">
              <w:rPr>
                <w:sz w:val="20"/>
                <w:szCs w:val="20"/>
              </w:rPr>
              <w:t xml:space="preserve">Dr. </w:t>
            </w:r>
            <w:proofErr w:type="spellStart"/>
            <w:r w:rsidRPr="00B00D14">
              <w:rPr>
                <w:sz w:val="20"/>
                <w:szCs w:val="20"/>
              </w:rPr>
              <w:t>Öğr</w:t>
            </w:r>
            <w:proofErr w:type="spellEnd"/>
            <w:r w:rsidRPr="00B00D14">
              <w:rPr>
                <w:sz w:val="20"/>
                <w:szCs w:val="20"/>
              </w:rPr>
              <w:t>. Üyesi Özge KÜÇÜKERDÖNMEZ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:rsidR="001F6B67" w:rsidRPr="001F6B67" w:rsidRDefault="001F6B67" w:rsidP="001F6B67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Mesleki Teknik İngilizce II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        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oç. Dr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</w:t>
            </w:r>
          </w:p>
        </w:tc>
      </w:tr>
      <w:tr w:rsidR="001F6B67" w:rsidRPr="005112E1" w:rsidTr="00910F1D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2:15-13:15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5112E1" w:rsidRDefault="001F6B67" w:rsidP="001F6B67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5112E1" w:rsidRDefault="001F6B67" w:rsidP="001F6B67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5112E1" w:rsidRDefault="001F6B67" w:rsidP="001F6B67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1F6B67" w:rsidRPr="005112E1" w:rsidRDefault="001F6B67" w:rsidP="001F6B67">
            <w:pPr>
              <w:rPr>
                <w:b/>
                <w:sz w:val="20"/>
                <w:szCs w:val="20"/>
              </w:rPr>
            </w:pPr>
            <w:r w:rsidRPr="005112E1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1F6B67" w:rsidRPr="005112E1" w:rsidRDefault="001F6B67" w:rsidP="001F6B67">
            <w:pPr>
              <w:rPr>
                <w:b/>
                <w:sz w:val="20"/>
                <w:szCs w:val="20"/>
              </w:rPr>
            </w:pPr>
          </w:p>
        </w:tc>
      </w:tr>
      <w:tr w:rsidR="001F6B67" w:rsidRPr="005112E1" w:rsidTr="00910F1D">
        <w:tc>
          <w:tcPr>
            <w:tcW w:w="1384" w:type="dxa"/>
            <w:tcBorders>
              <w:top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bookmarkStart w:id="1" w:name="_Hlk523931545"/>
            <w:r w:rsidRPr="005112E1">
              <w:rPr>
                <w:sz w:val="20"/>
                <w:szCs w:val="20"/>
              </w:rPr>
              <w:t>13:15-14: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Çocuk Sağlığı ve </w:t>
            </w:r>
            <w:proofErr w:type="gramStart"/>
            <w:r w:rsidRPr="002E0BB5">
              <w:rPr>
                <w:b/>
                <w:sz w:val="20"/>
                <w:szCs w:val="20"/>
              </w:rPr>
              <w:t>Hastalıkları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 D</w:t>
            </w:r>
            <w:proofErr w:type="gramEnd"/>
            <w:r w:rsidR="00285552">
              <w:rPr>
                <w:sz w:val="20"/>
                <w:szCs w:val="20"/>
              </w:rPr>
              <w:t xml:space="preserve">-1 </w:t>
            </w:r>
            <w:r w:rsidRPr="005112E1">
              <w:rPr>
                <w:sz w:val="20"/>
                <w:szCs w:val="20"/>
              </w:rPr>
              <w:t>TEO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 Doç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             </w:t>
            </w:r>
          </w:p>
        </w:tc>
        <w:tc>
          <w:tcPr>
            <w:tcW w:w="3119" w:type="dxa"/>
            <w:tcBorders>
              <w:top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Toplum </w:t>
            </w:r>
            <w:r>
              <w:rPr>
                <w:b/>
                <w:sz w:val="20"/>
                <w:szCs w:val="20"/>
              </w:rPr>
              <w:t>b</w:t>
            </w:r>
            <w:r w:rsidRPr="002E0BB5">
              <w:rPr>
                <w:b/>
                <w:sz w:val="20"/>
                <w:szCs w:val="20"/>
              </w:rPr>
              <w:t>eslenme</w:t>
            </w:r>
            <w:r>
              <w:rPr>
                <w:b/>
                <w:sz w:val="20"/>
                <w:szCs w:val="20"/>
              </w:rPr>
              <w:t xml:space="preserve"> durumunun saptanması</w:t>
            </w:r>
            <w:r w:rsidR="00285552">
              <w:rPr>
                <w:b/>
                <w:sz w:val="20"/>
                <w:szCs w:val="20"/>
              </w:rPr>
              <w:t xml:space="preserve"> D-1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</w:t>
            </w:r>
            <w:r w:rsidRPr="005112E1">
              <w:rPr>
                <w:sz w:val="20"/>
                <w:szCs w:val="20"/>
              </w:rPr>
              <w:t>Özge KÜÇÜKERDÖNMEZ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:rsidR="001F6B67" w:rsidRDefault="001F6B67" w:rsidP="001F6B67">
            <w:r w:rsidRPr="00514C9B">
              <w:rPr>
                <w:b/>
                <w:sz w:val="20"/>
                <w:szCs w:val="20"/>
              </w:rPr>
              <w:t>Yetişkin hastalıklarında tıbbi beslenme tedavisi</w:t>
            </w:r>
            <w:r w:rsidRPr="00514C9B">
              <w:t>-</w:t>
            </w:r>
            <w:r>
              <w:rPr>
                <w:b/>
                <w:sz w:val="20"/>
                <w:szCs w:val="20"/>
              </w:rPr>
              <w:t>UYG</w:t>
            </w:r>
            <w:r w:rsidRPr="00514C9B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r w:rsidRPr="00514C9B">
              <w:rPr>
                <w:sz w:val="20"/>
                <w:szCs w:val="20"/>
              </w:rPr>
              <w:t xml:space="preserve">Dr. </w:t>
            </w:r>
            <w:proofErr w:type="spellStart"/>
            <w:r w:rsidRPr="00514C9B">
              <w:rPr>
                <w:sz w:val="20"/>
                <w:szCs w:val="20"/>
              </w:rPr>
              <w:t>Öğr</w:t>
            </w:r>
            <w:proofErr w:type="spellEnd"/>
            <w:r w:rsidRPr="00514C9B">
              <w:rPr>
                <w:sz w:val="20"/>
                <w:szCs w:val="20"/>
              </w:rPr>
              <w:t>. Üyesi Özge KÜÇÜKERDÖNMEZ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</w:tcBorders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Toplu Beslenme Sistem</w:t>
            </w:r>
            <w:r>
              <w:rPr>
                <w:b/>
                <w:sz w:val="20"/>
                <w:szCs w:val="20"/>
              </w:rPr>
              <w:t>leri</w:t>
            </w:r>
            <w:r w:rsidRPr="002E0BB5">
              <w:rPr>
                <w:b/>
                <w:sz w:val="20"/>
                <w:szCs w:val="20"/>
              </w:rPr>
              <w:t xml:space="preserve"> -TEO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 xml:space="preserve">D-1 </w:t>
            </w: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>. Gör. Dr. Murat URHAN</w:t>
            </w:r>
          </w:p>
        </w:tc>
      </w:tr>
      <w:bookmarkEnd w:id="1"/>
      <w:tr w:rsidR="001F6B67" w:rsidRPr="005112E1" w:rsidTr="00910F1D">
        <w:tc>
          <w:tcPr>
            <w:tcW w:w="1384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4:15-15:00</w:t>
            </w:r>
          </w:p>
        </w:tc>
        <w:tc>
          <w:tcPr>
            <w:tcW w:w="2693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Çocuk Sağlığı ve Hastalıkları</w:t>
            </w:r>
            <w:r>
              <w:rPr>
                <w:b/>
                <w:sz w:val="20"/>
                <w:szCs w:val="20"/>
              </w:rPr>
              <w:t xml:space="preserve"> </w:t>
            </w:r>
            <w:r w:rsidR="00285552">
              <w:rPr>
                <w:b/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TEO 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 Doç. </w:t>
            </w:r>
            <w:proofErr w:type="spellStart"/>
            <w:r w:rsidRPr="005112E1">
              <w:rPr>
                <w:sz w:val="20"/>
                <w:szCs w:val="20"/>
              </w:rPr>
              <w:t>Reci</w:t>
            </w:r>
            <w:proofErr w:type="spellEnd"/>
            <w:r w:rsidRPr="005112E1">
              <w:rPr>
                <w:sz w:val="20"/>
                <w:szCs w:val="20"/>
              </w:rPr>
              <w:t xml:space="preserve"> MESERİ                    </w:t>
            </w:r>
          </w:p>
        </w:tc>
        <w:tc>
          <w:tcPr>
            <w:tcW w:w="3119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Toplum </w:t>
            </w:r>
            <w:r>
              <w:rPr>
                <w:b/>
                <w:sz w:val="20"/>
                <w:szCs w:val="20"/>
              </w:rPr>
              <w:t>b</w:t>
            </w:r>
            <w:r w:rsidRPr="002E0BB5">
              <w:rPr>
                <w:b/>
                <w:sz w:val="20"/>
                <w:szCs w:val="20"/>
              </w:rPr>
              <w:t>eslenme</w:t>
            </w:r>
            <w:r>
              <w:rPr>
                <w:b/>
                <w:sz w:val="20"/>
                <w:szCs w:val="20"/>
              </w:rPr>
              <w:t xml:space="preserve"> durumunun saptanması</w:t>
            </w:r>
            <w:r w:rsidRPr="005112E1">
              <w:rPr>
                <w:sz w:val="20"/>
                <w:szCs w:val="20"/>
              </w:rPr>
              <w:t xml:space="preserve"> </w:t>
            </w:r>
            <w:r w:rsidR="00285552">
              <w:rPr>
                <w:sz w:val="20"/>
                <w:szCs w:val="20"/>
              </w:rPr>
              <w:t>D-1</w:t>
            </w:r>
          </w:p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</w:t>
            </w:r>
            <w:r w:rsidRPr="005112E1">
              <w:rPr>
                <w:sz w:val="20"/>
                <w:szCs w:val="20"/>
              </w:rPr>
              <w:t>Özge KÜÇÜKERDÖNMEZ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:rsidR="001F6B67" w:rsidRDefault="001F6B67" w:rsidP="001F6B67">
            <w:r w:rsidRPr="00514C9B">
              <w:rPr>
                <w:b/>
                <w:sz w:val="20"/>
                <w:szCs w:val="20"/>
              </w:rPr>
              <w:t>Yetişkin hastalıklarında tıbbi beslenme tedavisi</w:t>
            </w:r>
            <w:r w:rsidRPr="00514C9B">
              <w:t>-</w:t>
            </w:r>
            <w:r w:rsidR="00285552">
              <w:t xml:space="preserve">D-1 </w:t>
            </w:r>
            <w:r>
              <w:t>UYG</w:t>
            </w:r>
            <w:r w:rsidRPr="00514C9B">
              <w:rPr>
                <w:sz w:val="20"/>
                <w:szCs w:val="20"/>
              </w:rPr>
              <w:t xml:space="preserve"> Dr. </w:t>
            </w:r>
            <w:proofErr w:type="spellStart"/>
            <w:r w:rsidRPr="00514C9B">
              <w:rPr>
                <w:sz w:val="20"/>
                <w:szCs w:val="20"/>
              </w:rPr>
              <w:t>Öğr</w:t>
            </w:r>
            <w:proofErr w:type="spellEnd"/>
            <w:r w:rsidRPr="00514C9B">
              <w:rPr>
                <w:sz w:val="20"/>
                <w:szCs w:val="20"/>
              </w:rPr>
              <w:t>. Üyesi Özge KÜÇÜKERDÖNMEZ</w:t>
            </w:r>
          </w:p>
        </w:tc>
        <w:tc>
          <w:tcPr>
            <w:tcW w:w="1701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1F6B67" w:rsidRPr="005112E1" w:rsidRDefault="001F6B67" w:rsidP="001F6B67">
            <w:pPr>
              <w:rPr>
                <w:sz w:val="20"/>
                <w:szCs w:val="20"/>
              </w:rPr>
            </w:pPr>
            <w:r w:rsidRPr="00CF52D8">
              <w:rPr>
                <w:b/>
                <w:sz w:val="20"/>
                <w:szCs w:val="20"/>
              </w:rPr>
              <w:t xml:space="preserve">Toplu Beslenme Sistemleri </w:t>
            </w:r>
            <w:r w:rsidRPr="002E0BB5">
              <w:rPr>
                <w:b/>
                <w:sz w:val="20"/>
                <w:szCs w:val="20"/>
              </w:rPr>
              <w:t>-</w:t>
            </w:r>
            <w:proofErr w:type="gramStart"/>
            <w:r w:rsidRPr="002E0BB5">
              <w:rPr>
                <w:b/>
                <w:sz w:val="20"/>
                <w:szCs w:val="20"/>
              </w:rPr>
              <w:t>TEO</w:t>
            </w:r>
            <w:r w:rsidRPr="005112E1">
              <w:rPr>
                <w:sz w:val="20"/>
                <w:szCs w:val="20"/>
              </w:rPr>
              <w:t xml:space="preserve">  </w:t>
            </w:r>
            <w:r w:rsidR="00285552">
              <w:rPr>
                <w:sz w:val="20"/>
                <w:szCs w:val="20"/>
              </w:rPr>
              <w:t>D</w:t>
            </w:r>
            <w:proofErr w:type="gramEnd"/>
            <w:r w:rsidR="00285552">
              <w:rPr>
                <w:sz w:val="20"/>
                <w:szCs w:val="20"/>
              </w:rPr>
              <w:t xml:space="preserve">-1 </w:t>
            </w: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>. Gör. Dr. Murat URHAN</w:t>
            </w:r>
          </w:p>
        </w:tc>
      </w:tr>
      <w:tr w:rsidR="00B910B5" w:rsidRPr="005112E1" w:rsidTr="00910F1D">
        <w:tc>
          <w:tcPr>
            <w:tcW w:w="1384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5:15-16:00</w:t>
            </w:r>
          </w:p>
        </w:tc>
        <w:tc>
          <w:tcPr>
            <w:tcW w:w="2693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Çocuk Sağlığı ve Hastalıkları</w:t>
            </w:r>
            <w:r w:rsidRPr="005112E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TEO </w:t>
            </w:r>
          </w:p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 </w:t>
            </w: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 xml:space="preserve">. Gör. Ezgi KARATAŞ              </w:t>
            </w:r>
          </w:p>
        </w:tc>
        <w:tc>
          <w:tcPr>
            <w:tcW w:w="3119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 xml:space="preserve">Toplum </w:t>
            </w:r>
            <w:r>
              <w:rPr>
                <w:b/>
                <w:sz w:val="20"/>
                <w:szCs w:val="20"/>
              </w:rPr>
              <w:t>b</w:t>
            </w:r>
            <w:r w:rsidRPr="002E0BB5">
              <w:rPr>
                <w:b/>
                <w:sz w:val="20"/>
                <w:szCs w:val="20"/>
              </w:rPr>
              <w:t>eslenme</w:t>
            </w:r>
            <w:r>
              <w:rPr>
                <w:b/>
                <w:sz w:val="20"/>
                <w:szCs w:val="20"/>
              </w:rPr>
              <w:t xml:space="preserve"> durumunun saptanması</w:t>
            </w:r>
            <w:r w:rsidRPr="005112E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-1</w:t>
            </w:r>
          </w:p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Üyesi </w:t>
            </w:r>
            <w:r w:rsidRPr="005112E1">
              <w:rPr>
                <w:sz w:val="20"/>
                <w:szCs w:val="20"/>
              </w:rPr>
              <w:t>Özge KÜÇÜKERDÖNMEZ</w:t>
            </w:r>
          </w:p>
        </w:tc>
        <w:tc>
          <w:tcPr>
            <w:tcW w:w="3118" w:type="dxa"/>
          </w:tcPr>
          <w:p w:rsidR="00B910B5" w:rsidRPr="00E848FC" w:rsidRDefault="00B910B5" w:rsidP="00B910B5">
            <w:pPr>
              <w:rPr>
                <w:sz w:val="20"/>
                <w:szCs w:val="20"/>
              </w:rPr>
            </w:pPr>
            <w:r w:rsidRPr="00E848FC">
              <w:rPr>
                <w:b/>
                <w:sz w:val="20"/>
                <w:szCs w:val="20"/>
              </w:rPr>
              <w:t>Sağlık Politikaları ve Yönetimi</w:t>
            </w:r>
            <w:r>
              <w:rPr>
                <w:b/>
                <w:sz w:val="20"/>
                <w:szCs w:val="20"/>
              </w:rPr>
              <w:t xml:space="preserve"> D-1 </w:t>
            </w:r>
            <w:r w:rsidRPr="00E848FC">
              <w:rPr>
                <w:sz w:val="20"/>
                <w:szCs w:val="20"/>
              </w:rPr>
              <w:t xml:space="preserve">   Prof. Dr. Meltem ÇİÇEKLİOĞLU</w:t>
            </w:r>
          </w:p>
        </w:tc>
        <w:tc>
          <w:tcPr>
            <w:tcW w:w="1701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CF52D8">
              <w:rPr>
                <w:b/>
                <w:sz w:val="20"/>
                <w:szCs w:val="20"/>
              </w:rPr>
              <w:t xml:space="preserve">Toplu Beslenme Sistemleri </w:t>
            </w:r>
            <w:r w:rsidRPr="002E0BB5">
              <w:rPr>
                <w:b/>
                <w:sz w:val="20"/>
                <w:szCs w:val="20"/>
              </w:rPr>
              <w:t>-</w:t>
            </w:r>
            <w:proofErr w:type="gramStart"/>
            <w:r w:rsidRPr="002E0BB5">
              <w:rPr>
                <w:b/>
                <w:sz w:val="20"/>
                <w:szCs w:val="20"/>
              </w:rPr>
              <w:t>TEO</w:t>
            </w:r>
            <w:r w:rsidRPr="005112E1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D</w:t>
            </w:r>
            <w:proofErr w:type="gramEnd"/>
            <w:r>
              <w:rPr>
                <w:sz w:val="20"/>
                <w:szCs w:val="20"/>
              </w:rPr>
              <w:t xml:space="preserve">-1 </w:t>
            </w: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>. Gör. Dr. Murat URHAN</w:t>
            </w:r>
          </w:p>
        </w:tc>
      </w:tr>
      <w:tr w:rsidR="00B910B5" w:rsidRPr="005112E1" w:rsidTr="00910F1D">
        <w:tc>
          <w:tcPr>
            <w:tcW w:w="1384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16:15-17:00</w:t>
            </w:r>
          </w:p>
        </w:tc>
        <w:tc>
          <w:tcPr>
            <w:tcW w:w="2693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2E0BB5">
              <w:rPr>
                <w:b/>
                <w:sz w:val="20"/>
                <w:szCs w:val="20"/>
              </w:rPr>
              <w:t>Çocuk Sağlığı ve Hastalıkları</w:t>
            </w:r>
            <w:r w:rsidRPr="005112E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D-1 </w:t>
            </w:r>
            <w:r w:rsidRPr="005112E1">
              <w:rPr>
                <w:sz w:val="20"/>
                <w:szCs w:val="20"/>
              </w:rPr>
              <w:t xml:space="preserve">TEO </w:t>
            </w:r>
          </w:p>
          <w:p w:rsidR="00B910B5" w:rsidRPr="005112E1" w:rsidRDefault="00B910B5" w:rsidP="00B910B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 xml:space="preserve"> </w:t>
            </w:r>
            <w:proofErr w:type="spellStart"/>
            <w:r w:rsidRPr="002A3CDD">
              <w:rPr>
                <w:sz w:val="20"/>
                <w:szCs w:val="20"/>
              </w:rPr>
              <w:t>Öğr</w:t>
            </w:r>
            <w:proofErr w:type="spellEnd"/>
            <w:r w:rsidRPr="002A3CDD">
              <w:rPr>
                <w:sz w:val="20"/>
                <w:szCs w:val="20"/>
              </w:rPr>
              <w:t xml:space="preserve">. Gör. Ezgi KARATAŞ              </w:t>
            </w:r>
          </w:p>
        </w:tc>
        <w:tc>
          <w:tcPr>
            <w:tcW w:w="3119" w:type="dxa"/>
          </w:tcPr>
          <w:p w:rsidR="00B910B5" w:rsidRDefault="00B910B5" w:rsidP="00B910B5"/>
        </w:tc>
        <w:tc>
          <w:tcPr>
            <w:tcW w:w="3118" w:type="dxa"/>
            <w:tcBorders>
              <w:bottom w:val="single" w:sz="12" w:space="0" w:color="auto"/>
            </w:tcBorders>
          </w:tcPr>
          <w:p w:rsidR="00B910B5" w:rsidRPr="00E848FC" w:rsidRDefault="00B910B5" w:rsidP="00B910B5">
            <w:pPr>
              <w:rPr>
                <w:sz w:val="20"/>
                <w:szCs w:val="20"/>
              </w:rPr>
            </w:pPr>
            <w:r w:rsidRPr="00E848FC">
              <w:rPr>
                <w:b/>
                <w:sz w:val="20"/>
                <w:szCs w:val="20"/>
              </w:rPr>
              <w:t>Sağlık Politikaları ve Yönetimi</w:t>
            </w:r>
            <w:r>
              <w:rPr>
                <w:b/>
                <w:sz w:val="20"/>
                <w:szCs w:val="20"/>
              </w:rPr>
              <w:t xml:space="preserve"> D-1 </w:t>
            </w:r>
            <w:r w:rsidRPr="00E848FC">
              <w:rPr>
                <w:sz w:val="20"/>
                <w:szCs w:val="20"/>
              </w:rPr>
              <w:t xml:space="preserve">   Prof. Dr. Meltem ÇİÇEKLİOĞLU</w:t>
            </w:r>
          </w:p>
        </w:tc>
        <w:tc>
          <w:tcPr>
            <w:tcW w:w="1701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B910B5" w:rsidRPr="005112E1" w:rsidRDefault="00B910B5" w:rsidP="00B910B5">
            <w:pPr>
              <w:rPr>
                <w:sz w:val="20"/>
                <w:szCs w:val="20"/>
              </w:rPr>
            </w:pPr>
          </w:p>
        </w:tc>
      </w:tr>
    </w:tbl>
    <w:p w:rsidR="0067561D" w:rsidRDefault="005D1E30" w:rsidP="00244185">
      <w:r>
        <w:t xml:space="preserve"> (*)Gıda Kalite Sağlama Dersi – İASYO Kalan Öğrenciler için. Ders yapılmayacak, sadece sınavları yapılacaktır.</w:t>
      </w:r>
    </w:p>
    <w:tbl>
      <w:tblPr>
        <w:tblStyle w:val="TabloKlavuzu"/>
        <w:tblpPr w:leftFromText="141" w:rightFromText="141" w:vertAnchor="page" w:horzAnchor="margin" w:tblpXSpec="center" w:tblpY="1411"/>
        <w:tblW w:w="16026" w:type="dxa"/>
        <w:tblLook w:val="04A0" w:firstRow="1" w:lastRow="0" w:firstColumn="1" w:lastColumn="0" w:noHBand="0" w:noVBand="1"/>
      </w:tblPr>
      <w:tblGrid>
        <w:gridCol w:w="1101"/>
        <w:gridCol w:w="4271"/>
        <w:gridCol w:w="1843"/>
        <w:gridCol w:w="2126"/>
        <w:gridCol w:w="2835"/>
        <w:gridCol w:w="3810"/>
        <w:gridCol w:w="40"/>
      </w:tblGrid>
      <w:tr w:rsidR="00FC2582" w:rsidTr="008671D9">
        <w:trPr>
          <w:trHeight w:val="58"/>
        </w:trPr>
        <w:tc>
          <w:tcPr>
            <w:tcW w:w="16026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FC2582">
            <w:pPr>
              <w:pStyle w:val="ListeParagraf"/>
              <w:numPr>
                <w:ilvl w:val="0"/>
                <w:numId w:val="4"/>
              </w:num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SINIF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aat </w:t>
            </w:r>
          </w:p>
        </w:tc>
        <w:tc>
          <w:tcPr>
            <w:tcW w:w="42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azartesi 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3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uma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:30-9:15</w:t>
            </w:r>
          </w:p>
        </w:tc>
        <w:tc>
          <w:tcPr>
            <w:tcW w:w="42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t xml:space="preserve"> </w:t>
            </w:r>
            <w:r w:rsidR="002D6517" w:rsidRPr="002D6517">
              <w:rPr>
                <w:sz w:val="16"/>
                <w:szCs w:val="16"/>
              </w:rPr>
              <w:t xml:space="preserve">Sevil İŞERİ 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Pr="00D160E0" w:rsidRDefault="00FC2582" w:rsidP="00327DA3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Beslenmede güncel gelişmeler I A D-</w:t>
            </w:r>
            <w:r w:rsidR="00285552" w:rsidRPr="00D160E0">
              <w:rPr>
                <w:b/>
                <w:sz w:val="16"/>
                <w:szCs w:val="16"/>
              </w:rPr>
              <w:t>2</w:t>
            </w:r>
          </w:p>
          <w:p w:rsidR="00FC2582" w:rsidRPr="00D160E0" w:rsidRDefault="00FC2582" w:rsidP="00327DA3">
            <w:pPr>
              <w:rPr>
                <w:sz w:val="16"/>
                <w:szCs w:val="16"/>
              </w:rPr>
            </w:pPr>
            <w:r w:rsidRPr="00D160E0">
              <w:rPr>
                <w:sz w:val="16"/>
                <w:szCs w:val="16"/>
              </w:rPr>
              <w:t xml:space="preserve">Dr. </w:t>
            </w:r>
            <w:proofErr w:type="spellStart"/>
            <w:r w:rsidRPr="00D160E0">
              <w:rPr>
                <w:sz w:val="16"/>
                <w:szCs w:val="16"/>
              </w:rPr>
              <w:t>Öğr</w:t>
            </w:r>
            <w:proofErr w:type="spellEnd"/>
            <w:r w:rsidRPr="00D160E0">
              <w:rPr>
                <w:sz w:val="16"/>
                <w:szCs w:val="16"/>
              </w:rPr>
              <w:t>. Gör. Murat URHAN</w:t>
            </w:r>
          </w:p>
        </w:tc>
        <w:tc>
          <w:tcPr>
            <w:tcW w:w="38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30-10:15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,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Pr="00D160E0" w:rsidRDefault="00FC2582" w:rsidP="00327DA3">
            <w:pPr>
              <w:rPr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Beslenmede güncel gelişmeler I A</w:t>
            </w:r>
            <w:r w:rsidRPr="00D160E0">
              <w:rPr>
                <w:sz w:val="16"/>
                <w:szCs w:val="16"/>
              </w:rPr>
              <w:t xml:space="preserve"> D-</w:t>
            </w:r>
            <w:r w:rsidR="00285552" w:rsidRPr="00D160E0">
              <w:rPr>
                <w:sz w:val="16"/>
                <w:szCs w:val="16"/>
              </w:rPr>
              <w:t>2</w:t>
            </w:r>
          </w:p>
          <w:p w:rsidR="00FC2582" w:rsidRPr="00D160E0" w:rsidRDefault="00FC2582" w:rsidP="00327DA3">
            <w:pPr>
              <w:rPr>
                <w:sz w:val="16"/>
                <w:szCs w:val="16"/>
              </w:rPr>
            </w:pPr>
            <w:r w:rsidRPr="00D160E0">
              <w:rPr>
                <w:sz w:val="16"/>
                <w:szCs w:val="16"/>
              </w:rPr>
              <w:t xml:space="preserve">Dr. </w:t>
            </w:r>
            <w:proofErr w:type="spellStart"/>
            <w:r w:rsidRPr="00D160E0">
              <w:rPr>
                <w:sz w:val="16"/>
                <w:szCs w:val="16"/>
              </w:rPr>
              <w:t>Öğr</w:t>
            </w:r>
            <w:proofErr w:type="spellEnd"/>
            <w:r w:rsidRPr="00D160E0">
              <w:rPr>
                <w:sz w:val="16"/>
                <w:szCs w:val="16"/>
              </w:rPr>
              <w:t>. Üyesi Özge KÜÇÜKERDÖNMEZ</w:t>
            </w: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,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Pr="00D160E0" w:rsidRDefault="00FC2582" w:rsidP="00327DA3">
            <w:pPr>
              <w:rPr>
                <w:color w:val="000000" w:themeColor="text1"/>
                <w:sz w:val="16"/>
                <w:szCs w:val="16"/>
              </w:rPr>
            </w:pPr>
            <w:r w:rsidRPr="00D160E0">
              <w:rPr>
                <w:b/>
                <w:color w:val="000000" w:themeColor="text1"/>
                <w:sz w:val="16"/>
                <w:szCs w:val="16"/>
              </w:rPr>
              <w:t>Beslenmede Güncel Gelişmeler I</w:t>
            </w:r>
            <w:r w:rsidRPr="00D160E0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D160E0">
              <w:rPr>
                <w:b/>
                <w:color w:val="000000" w:themeColor="text1"/>
                <w:sz w:val="16"/>
                <w:szCs w:val="16"/>
              </w:rPr>
              <w:t>B</w:t>
            </w:r>
            <w:r w:rsidR="00285552" w:rsidRPr="00D160E0">
              <w:rPr>
                <w:b/>
                <w:color w:val="000000" w:themeColor="text1"/>
                <w:sz w:val="16"/>
                <w:szCs w:val="16"/>
              </w:rPr>
              <w:t xml:space="preserve"> D-2</w:t>
            </w:r>
          </w:p>
          <w:p w:rsidR="00FC2582" w:rsidRPr="00D160E0" w:rsidRDefault="00FC2582" w:rsidP="00327DA3">
            <w:pPr>
              <w:rPr>
                <w:color w:val="000000" w:themeColor="text1"/>
                <w:sz w:val="16"/>
                <w:szCs w:val="16"/>
              </w:rPr>
            </w:pPr>
            <w:proofErr w:type="spellStart"/>
            <w:r w:rsidRPr="00D160E0">
              <w:rPr>
                <w:color w:val="000000" w:themeColor="text1"/>
                <w:sz w:val="16"/>
                <w:szCs w:val="16"/>
              </w:rPr>
              <w:t>Öğr</w:t>
            </w:r>
            <w:proofErr w:type="spellEnd"/>
            <w:r w:rsidRPr="00D160E0">
              <w:rPr>
                <w:color w:val="000000" w:themeColor="text1"/>
                <w:sz w:val="16"/>
                <w:szCs w:val="16"/>
              </w:rPr>
              <w:t>. Gör. Ezgi KARATAŞ</w:t>
            </w:r>
          </w:p>
          <w:p w:rsidR="00FC2582" w:rsidRPr="00D160E0" w:rsidRDefault="00FC2582" w:rsidP="00327DA3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30-12:15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,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285552" w:rsidRPr="00D160E0" w:rsidRDefault="00FC2582" w:rsidP="00327DA3">
            <w:pPr>
              <w:rPr>
                <w:b/>
                <w:color w:val="000000" w:themeColor="text1"/>
                <w:sz w:val="16"/>
                <w:szCs w:val="16"/>
              </w:rPr>
            </w:pPr>
            <w:r w:rsidRPr="00D160E0">
              <w:rPr>
                <w:b/>
                <w:color w:val="000000" w:themeColor="text1"/>
                <w:sz w:val="16"/>
                <w:szCs w:val="16"/>
              </w:rPr>
              <w:t xml:space="preserve">Beslenmede Güncel Gelişmeler I   B </w:t>
            </w:r>
            <w:r w:rsidR="00285552" w:rsidRPr="00D160E0">
              <w:rPr>
                <w:b/>
                <w:color w:val="000000" w:themeColor="text1"/>
                <w:sz w:val="16"/>
                <w:szCs w:val="16"/>
              </w:rPr>
              <w:t>D-2</w:t>
            </w:r>
          </w:p>
          <w:p w:rsidR="00FC2582" w:rsidRPr="00D160E0" w:rsidRDefault="00FC2582" w:rsidP="00327DA3">
            <w:pPr>
              <w:rPr>
                <w:color w:val="000000" w:themeColor="text1"/>
                <w:sz w:val="16"/>
                <w:szCs w:val="16"/>
              </w:rPr>
            </w:pPr>
            <w:r w:rsidRPr="00D160E0">
              <w:rPr>
                <w:color w:val="000000" w:themeColor="text1"/>
                <w:sz w:val="16"/>
                <w:szCs w:val="16"/>
              </w:rPr>
              <w:t xml:space="preserve">Doç. Dr. </w:t>
            </w:r>
            <w:proofErr w:type="spellStart"/>
            <w:r w:rsidRPr="00D160E0">
              <w:rPr>
                <w:color w:val="000000" w:themeColor="text1"/>
                <w:sz w:val="16"/>
                <w:szCs w:val="16"/>
              </w:rPr>
              <w:t>Reci</w:t>
            </w:r>
            <w:proofErr w:type="spellEnd"/>
            <w:r w:rsidRPr="00D160E0">
              <w:rPr>
                <w:color w:val="000000" w:themeColor="text1"/>
                <w:sz w:val="16"/>
                <w:szCs w:val="16"/>
              </w:rPr>
              <w:t xml:space="preserve"> MESERİ</w:t>
            </w:r>
          </w:p>
          <w:p w:rsidR="00FC2582" w:rsidRPr="00D160E0" w:rsidRDefault="00FC2582" w:rsidP="00327DA3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Kadriye ZENCİR, Sevinç PINAR, Zeynep AKIŞIN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15-13:15</w:t>
            </w:r>
          </w:p>
        </w:tc>
        <w:tc>
          <w:tcPr>
            <w:tcW w:w="427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:rsidR="00FC2582" w:rsidRPr="00D160E0" w:rsidRDefault="00FC2582" w:rsidP="00327DA3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381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Öğle saati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15-14:0</w:t>
            </w:r>
          </w:p>
        </w:tc>
        <w:tc>
          <w:tcPr>
            <w:tcW w:w="427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 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Gör. Murat URHAN,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Gör. Ezgi KARATAŞ, 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Pr="00D160E0" w:rsidRDefault="00FC2582" w:rsidP="00327DA3">
            <w:pPr>
              <w:rPr>
                <w:sz w:val="16"/>
                <w:szCs w:val="16"/>
              </w:rPr>
            </w:pPr>
            <w:r w:rsidRPr="00D160E0">
              <w:rPr>
                <w:sz w:val="16"/>
                <w:szCs w:val="16"/>
              </w:rPr>
              <w:t>Seçmeli dersler *</w:t>
            </w:r>
          </w:p>
          <w:p w:rsidR="00FC2582" w:rsidRPr="00D160E0" w:rsidRDefault="00FC258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 xml:space="preserve">Beslenme Araştırmaları I 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proofErr w:type="spellStart"/>
            <w:r w:rsidRPr="00D160E0">
              <w:rPr>
                <w:b/>
                <w:sz w:val="16"/>
                <w:szCs w:val="16"/>
              </w:rPr>
              <w:t>Enteral</w:t>
            </w:r>
            <w:proofErr w:type="spellEnd"/>
            <w:r w:rsidRPr="00D160E0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D160E0">
              <w:rPr>
                <w:b/>
                <w:sz w:val="16"/>
                <w:szCs w:val="16"/>
              </w:rPr>
              <w:t>Parenteral</w:t>
            </w:r>
            <w:proofErr w:type="spellEnd"/>
            <w:r w:rsidRPr="00D160E0">
              <w:rPr>
                <w:b/>
                <w:sz w:val="16"/>
                <w:szCs w:val="16"/>
              </w:rPr>
              <w:t xml:space="preserve"> Beslenme I D-3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Sporcu Beslenmesi D-2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Akademik Okuma D-6</w:t>
            </w:r>
          </w:p>
        </w:tc>
        <w:tc>
          <w:tcPr>
            <w:tcW w:w="38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Klinik Beslenme </w:t>
            </w:r>
            <w:proofErr w:type="gramStart"/>
            <w:r>
              <w:rPr>
                <w:b/>
                <w:sz w:val="16"/>
                <w:szCs w:val="16"/>
              </w:rPr>
              <w:t>Çocuk  Stajı</w:t>
            </w:r>
            <w:proofErr w:type="gramEnd"/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285552" w:rsidTr="008671D9">
        <w:trPr>
          <w:gridAfter w:val="1"/>
          <w:wAfter w:w="40" w:type="dxa"/>
          <w:trHeight w:val="992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Default="00285552" w:rsidP="0028555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15-15:00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Default="00285552" w:rsidP="0028555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285552" w:rsidRDefault="00285552" w:rsidP="0028555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 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Default="00285552" w:rsidP="0028555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285552" w:rsidRDefault="00285552" w:rsidP="0028555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Gör. Murat URHAN,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Default="00285552" w:rsidP="0028555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285552" w:rsidRDefault="00285552" w:rsidP="0028555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Murat URHAN, Özlem Ulaş ARTAR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Pr="00D160E0" w:rsidRDefault="00285552" w:rsidP="00285552">
            <w:pPr>
              <w:rPr>
                <w:sz w:val="16"/>
                <w:szCs w:val="16"/>
              </w:rPr>
            </w:pPr>
            <w:r w:rsidRPr="00D160E0">
              <w:rPr>
                <w:sz w:val="16"/>
                <w:szCs w:val="16"/>
              </w:rPr>
              <w:t>Seçmeli dersler *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 xml:space="preserve">Beslenme Araştırmaları I 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proofErr w:type="spellStart"/>
            <w:r w:rsidRPr="00D160E0">
              <w:rPr>
                <w:b/>
                <w:sz w:val="16"/>
                <w:szCs w:val="16"/>
              </w:rPr>
              <w:t>Enteral</w:t>
            </w:r>
            <w:proofErr w:type="spellEnd"/>
            <w:r w:rsidRPr="00D160E0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D160E0">
              <w:rPr>
                <w:b/>
                <w:sz w:val="16"/>
                <w:szCs w:val="16"/>
              </w:rPr>
              <w:t>Parenteral</w:t>
            </w:r>
            <w:proofErr w:type="spellEnd"/>
            <w:r w:rsidRPr="00D160E0">
              <w:rPr>
                <w:b/>
                <w:sz w:val="16"/>
                <w:szCs w:val="16"/>
              </w:rPr>
              <w:t xml:space="preserve"> Beslenme I D-3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Sporcu Beslenmesi D-2</w:t>
            </w:r>
          </w:p>
          <w:p w:rsidR="00285552" w:rsidRPr="00D160E0" w:rsidRDefault="00285552" w:rsidP="00285552">
            <w:pPr>
              <w:rPr>
                <w:b/>
                <w:sz w:val="16"/>
                <w:szCs w:val="16"/>
              </w:rPr>
            </w:pPr>
            <w:r w:rsidRPr="00D160E0">
              <w:rPr>
                <w:b/>
                <w:sz w:val="16"/>
                <w:szCs w:val="16"/>
              </w:rPr>
              <w:t>Akademik Okuma D-6</w:t>
            </w: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5552" w:rsidRDefault="00285552" w:rsidP="00285552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285552" w:rsidRDefault="00285552" w:rsidP="00285552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15-16:00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 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,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Gör. Murat URHAN, Özlem Ulaş ARTAR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enel İşletme     D-</w:t>
            </w:r>
            <w:r w:rsidR="00285552">
              <w:rPr>
                <w:b/>
                <w:sz w:val="16"/>
                <w:szCs w:val="16"/>
              </w:rPr>
              <w:t>2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raş</w:t>
            </w:r>
            <w:proofErr w:type="spellEnd"/>
            <w:r>
              <w:rPr>
                <w:sz w:val="16"/>
                <w:szCs w:val="16"/>
              </w:rPr>
              <w:t>. Gör. Dr. Ali Erhan ZALLUHOĞLU</w:t>
            </w: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  <w:tr w:rsidR="00FC2582" w:rsidTr="008671D9">
        <w:trPr>
          <w:gridAfter w:val="1"/>
          <w:wAfter w:w="40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15-17:00</w:t>
            </w:r>
          </w:p>
        </w:tc>
        <w:tc>
          <w:tcPr>
            <w:tcW w:w="4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Erişki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Üyesi Özge KÜÇÜKERDÖNMEZ-Selda SEÇKİNER-</w:t>
            </w:r>
            <w:r w:rsidR="002D6517">
              <w:rPr>
                <w:sz w:val="16"/>
                <w:szCs w:val="16"/>
              </w:rPr>
              <w:t>Sevil İŞERİ</w:t>
            </w:r>
            <w:r w:rsidRPr="00D508B1">
              <w:rPr>
                <w:sz w:val="16"/>
                <w:szCs w:val="16"/>
              </w:rPr>
              <w:t>-Şadiye ÇAKAR-</w:t>
            </w:r>
            <w:r w:rsidR="002D6517">
              <w:rPr>
                <w:sz w:val="16"/>
                <w:szCs w:val="16"/>
              </w:rPr>
              <w:t>F. Fulya MARANGOZ</w:t>
            </w:r>
            <w:r>
              <w:rPr>
                <w:sz w:val="16"/>
                <w:szCs w:val="16"/>
              </w:rPr>
              <w:t>-Dilek SEYİDOĞLU-Gülay OKAY -Aynur ÖZDENER</w:t>
            </w:r>
            <w:r w:rsidR="008671D9">
              <w:rPr>
                <w:sz w:val="16"/>
                <w:szCs w:val="16"/>
              </w:rPr>
              <w:t>, Ayşe ÖZAKÇ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çmeli Alan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>. Gör. Ezgi KARATAŞ,</w:t>
            </w:r>
          </w:p>
          <w:p w:rsidR="00FC2582" w:rsidRDefault="00FC2582" w:rsidP="00327DA3">
            <w:pPr>
              <w:rPr>
                <w:b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lu Beslenme Sistemleri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r. </w:t>
            </w:r>
            <w:proofErr w:type="spellStart"/>
            <w:r>
              <w:rPr>
                <w:sz w:val="16"/>
                <w:szCs w:val="16"/>
              </w:rPr>
              <w:t>Öğr</w:t>
            </w:r>
            <w:proofErr w:type="spellEnd"/>
            <w:r>
              <w:rPr>
                <w:sz w:val="16"/>
                <w:szCs w:val="16"/>
              </w:rPr>
              <w:t xml:space="preserve">. Gör. Murat URHAN, Özlem Ulaş ARTAR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enel İşletme     D-</w:t>
            </w:r>
            <w:r w:rsidR="00285552">
              <w:rPr>
                <w:b/>
                <w:sz w:val="16"/>
                <w:szCs w:val="16"/>
              </w:rPr>
              <w:t>2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raş</w:t>
            </w:r>
            <w:proofErr w:type="spellEnd"/>
            <w:r>
              <w:rPr>
                <w:sz w:val="16"/>
                <w:szCs w:val="16"/>
              </w:rPr>
              <w:t>. Gör. Dr. Ali Erhan ZALLUHOĞLU</w:t>
            </w:r>
          </w:p>
        </w:tc>
        <w:tc>
          <w:tcPr>
            <w:tcW w:w="3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C2582" w:rsidRDefault="00FC2582" w:rsidP="00327DA3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linik Beslenme Çocuk Stajı</w:t>
            </w:r>
          </w:p>
          <w:p w:rsidR="00FC2582" w:rsidRDefault="00FC2582" w:rsidP="00327DA3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sz w:val="16"/>
                <w:szCs w:val="16"/>
              </w:rPr>
              <w:t>Doç.Dr.Reci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MESERİ, Ayça ETENSEL, Demet TOPAL, Yasemin ATİK ALTINOK-Derya BIÇAKLI, Hediye REYHAN, </w:t>
            </w:r>
          </w:p>
        </w:tc>
      </w:tr>
    </w:tbl>
    <w:p w:rsidR="00AF5C94" w:rsidRPr="00AF5C94" w:rsidRDefault="00AF5C94" w:rsidP="00244185">
      <w:pPr>
        <w:rPr>
          <w:sz w:val="20"/>
          <w:szCs w:val="20"/>
        </w:rPr>
      </w:pPr>
      <w:r w:rsidRPr="00AF5C94">
        <w:rPr>
          <w:sz w:val="20"/>
          <w:szCs w:val="20"/>
        </w:rPr>
        <w:t xml:space="preserve">Beslenme Araştırmaları I: Doç. Dr. </w:t>
      </w:r>
      <w:proofErr w:type="spellStart"/>
      <w:r w:rsidRPr="00AF5C94">
        <w:rPr>
          <w:sz w:val="20"/>
          <w:szCs w:val="20"/>
        </w:rPr>
        <w:t>Reci</w:t>
      </w:r>
      <w:proofErr w:type="spellEnd"/>
      <w:r w:rsidRPr="00AF5C94">
        <w:rPr>
          <w:sz w:val="20"/>
          <w:szCs w:val="20"/>
        </w:rPr>
        <w:t xml:space="preserve"> MESERİ, Doç. Dr. Özge KÜÇÜKERDÖNMEZ,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Gör. Dr. Murat URHAN,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Gör. Ezgi KRATAŞ, Doç. Dr. Serkan BAKIRHAN, Dr.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Üyesi Mehmet ÖZKESKİN Dr.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Üyesi Nuray ELİBOL tarafından verilecektir. Öğretim elemanları bu dersi programda uygun oldukları yerde gösterebilir. </w:t>
      </w:r>
    </w:p>
    <w:p w:rsidR="00FC2582" w:rsidRDefault="00AF5C94" w:rsidP="00244185">
      <w:r w:rsidRPr="00AF5C94">
        <w:rPr>
          <w:sz w:val="20"/>
          <w:szCs w:val="20"/>
        </w:rPr>
        <w:t xml:space="preserve">Sporcu Beslenmesi: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Gör. Dr. Murat URHAN, </w:t>
      </w:r>
      <w:proofErr w:type="spellStart"/>
      <w:r w:rsidRPr="00AF5C94">
        <w:rPr>
          <w:sz w:val="20"/>
          <w:szCs w:val="20"/>
        </w:rPr>
        <w:t>Enteral</w:t>
      </w:r>
      <w:proofErr w:type="spellEnd"/>
      <w:r w:rsidRPr="00AF5C94">
        <w:rPr>
          <w:sz w:val="20"/>
          <w:szCs w:val="20"/>
        </w:rPr>
        <w:t xml:space="preserve"> </w:t>
      </w:r>
      <w:proofErr w:type="spellStart"/>
      <w:r w:rsidRPr="00AF5C94">
        <w:rPr>
          <w:sz w:val="20"/>
          <w:szCs w:val="20"/>
        </w:rPr>
        <w:t>Parenteral</w:t>
      </w:r>
      <w:proofErr w:type="spellEnd"/>
      <w:r w:rsidRPr="00AF5C94">
        <w:rPr>
          <w:sz w:val="20"/>
          <w:szCs w:val="20"/>
        </w:rPr>
        <w:t xml:space="preserve"> Beslenme I: </w:t>
      </w:r>
      <w:proofErr w:type="spellStart"/>
      <w:r w:rsidRPr="00AF5C94">
        <w:rPr>
          <w:sz w:val="20"/>
          <w:szCs w:val="20"/>
        </w:rPr>
        <w:t>Öğr</w:t>
      </w:r>
      <w:proofErr w:type="spellEnd"/>
      <w:r w:rsidRPr="00AF5C94">
        <w:rPr>
          <w:sz w:val="20"/>
          <w:szCs w:val="20"/>
        </w:rPr>
        <w:t xml:space="preserve">. Gör. Ezgi KARATAŞ, Akademik Okuma: Doç. Dr. </w:t>
      </w:r>
      <w:proofErr w:type="spellStart"/>
      <w:r w:rsidRPr="00AF5C94">
        <w:rPr>
          <w:sz w:val="20"/>
          <w:szCs w:val="20"/>
        </w:rPr>
        <w:t>Reci</w:t>
      </w:r>
      <w:proofErr w:type="spellEnd"/>
      <w:r w:rsidRPr="00AF5C94">
        <w:rPr>
          <w:sz w:val="20"/>
          <w:szCs w:val="20"/>
        </w:rPr>
        <w:t xml:space="preserve"> MESERİ </w:t>
      </w:r>
    </w:p>
    <w:sectPr w:rsidR="00FC2582" w:rsidSect="00EC7D50">
      <w:headerReference w:type="default" r:id="rId9"/>
      <w:footerReference w:type="defaul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5DBC" w:rsidRDefault="00345DBC" w:rsidP="00EC7D50">
      <w:pPr>
        <w:spacing w:after="0" w:line="240" w:lineRule="auto"/>
      </w:pPr>
      <w:r>
        <w:separator/>
      </w:r>
    </w:p>
  </w:endnote>
  <w:endnote w:type="continuationSeparator" w:id="0">
    <w:p w:rsidR="00345DBC" w:rsidRDefault="00345DBC" w:rsidP="00EC7D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1C62" w:rsidRDefault="008A1C62">
    <w:pPr>
      <w:pStyle w:val="Altbilgi"/>
    </w:pPr>
    <w:r>
      <w:t xml:space="preserve">                            Doç. Dr. </w:t>
    </w:r>
    <w:proofErr w:type="spellStart"/>
    <w:r>
      <w:t>Reci</w:t>
    </w:r>
    <w:proofErr w:type="spellEnd"/>
    <w:r>
      <w:t xml:space="preserve"> MESERİ</w:t>
    </w:r>
    <w:r>
      <w:tab/>
    </w:r>
    <w:r>
      <w:tab/>
    </w:r>
    <w:r>
      <w:tab/>
    </w:r>
    <w:r w:rsidR="00FA1597">
      <w:t>Prof. Dr. Melek</w:t>
    </w:r>
    <w:r>
      <w:t xml:space="preserve"> Gülsün ÖZENTÜRK </w:t>
    </w:r>
  </w:p>
  <w:p w:rsidR="008A1C62" w:rsidRDefault="008A1C62">
    <w:pPr>
      <w:pStyle w:val="Altbilgi"/>
    </w:pPr>
    <w:r>
      <w:t xml:space="preserve">                            Bölüm Başkanı </w:t>
    </w:r>
    <w:r>
      <w:tab/>
    </w:r>
    <w:r>
      <w:tab/>
    </w:r>
    <w:r>
      <w:tab/>
    </w:r>
    <w:r w:rsidR="00E630F6">
      <w:t>Dekan</w:t>
    </w:r>
    <w:r>
      <w:t xml:space="preserve"> V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5DBC" w:rsidRDefault="00345DBC" w:rsidP="00EC7D50">
      <w:pPr>
        <w:spacing w:after="0" w:line="240" w:lineRule="auto"/>
      </w:pPr>
      <w:r>
        <w:separator/>
      </w:r>
    </w:p>
  </w:footnote>
  <w:footnote w:type="continuationSeparator" w:id="0">
    <w:p w:rsidR="00345DBC" w:rsidRDefault="00345DBC" w:rsidP="00EC7D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06A3" w:rsidRDefault="005206A3" w:rsidP="005206A3">
    <w:pPr>
      <w:pStyle w:val="stbilgi"/>
      <w:jc w:val="center"/>
      <w:rPr>
        <w:b/>
      </w:rPr>
    </w:pPr>
    <w:r w:rsidRPr="005206A3">
      <w:rPr>
        <w:b/>
      </w:rPr>
      <w:t>EGE ÜNİVERSİTESİ</w:t>
    </w:r>
    <w:r w:rsidR="008D2CFB">
      <w:rPr>
        <w:b/>
      </w:rPr>
      <w:t xml:space="preserve"> </w:t>
    </w:r>
    <w:r w:rsidR="00487622">
      <w:rPr>
        <w:b/>
      </w:rPr>
      <w:t>SBF</w:t>
    </w:r>
    <w:r w:rsidRPr="005206A3">
      <w:rPr>
        <w:b/>
      </w:rPr>
      <w:t xml:space="preserve"> BESLENME VE DİYETETİK BÖLÜMÜ </w:t>
    </w:r>
  </w:p>
  <w:p w:rsidR="005206A3" w:rsidRPr="005206A3" w:rsidRDefault="006845C2" w:rsidP="005206A3">
    <w:pPr>
      <w:pStyle w:val="stbilgi"/>
      <w:jc w:val="center"/>
      <w:rPr>
        <w:b/>
      </w:rPr>
    </w:pPr>
    <w:r>
      <w:rPr>
        <w:b/>
      </w:rPr>
      <w:t>201</w:t>
    </w:r>
    <w:r w:rsidR="00271A91">
      <w:rPr>
        <w:b/>
      </w:rPr>
      <w:t>9</w:t>
    </w:r>
    <w:r w:rsidR="001F6B67">
      <w:rPr>
        <w:b/>
      </w:rPr>
      <w:t>-2020</w:t>
    </w:r>
    <w:r w:rsidR="005206A3" w:rsidRPr="005206A3">
      <w:rPr>
        <w:b/>
      </w:rPr>
      <w:t xml:space="preserve"> GÜZ PROGRAM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321696"/>
    <w:multiLevelType w:val="hybridMultilevel"/>
    <w:tmpl w:val="7EB0B28A"/>
    <w:lvl w:ilvl="0" w:tplc="7AFCB6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5C1340F"/>
    <w:multiLevelType w:val="hybridMultilevel"/>
    <w:tmpl w:val="63F2DB52"/>
    <w:lvl w:ilvl="0" w:tplc="B9903B10">
      <w:start w:val="4"/>
      <w:numFmt w:val="decimal"/>
      <w:lvlText w:val="%1."/>
      <w:lvlJc w:val="left"/>
      <w:pPr>
        <w:ind w:left="1080" w:hanging="360"/>
      </w:p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>
      <w:start w:val="1"/>
      <w:numFmt w:val="lowerRoman"/>
      <w:lvlText w:val="%3."/>
      <w:lvlJc w:val="right"/>
      <w:pPr>
        <w:ind w:left="2520" w:hanging="180"/>
      </w:p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>
      <w:start w:val="1"/>
      <w:numFmt w:val="lowerRoman"/>
      <w:lvlText w:val="%6."/>
      <w:lvlJc w:val="right"/>
      <w:pPr>
        <w:ind w:left="4680" w:hanging="180"/>
      </w:pPr>
    </w:lvl>
    <w:lvl w:ilvl="6" w:tplc="041F000F">
      <w:start w:val="1"/>
      <w:numFmt w:val="decimal"/>
      <w:lvlText w:val="%7."/>
      <w:lvlJc w:val="left"/>
      <w:pPr>
        <w:ind w:left="5400" w:hanging="360"/>
      </w:pPr>
    </w:lvl>
    <w:lvl w:ilvl="7" w:tplc="041F0019">
      <w:start w:val="1"/>
      <w:numFmt w:val="lowerLetter"/>
      <w:lvlText w:val="%8."/>
      <w:lvlJc w:val="left"/>
      <w:pPr>
        <w:ind w:left="6120" w:hanging="360"/>
      </w:pPr>
    </w:lvl>
    <w:lvl w:ilvl="8" w:tplc="041F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6EF12E0"/>
    <w:multiLevelType w:val="hybridMultilevel"/>
    <w:tmpl w:val="9836B5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D471DD"/>
    <w:multiLevelType w:val="hybridMultilevel"/>
    <w:tmpl w:val="7D82464E"/>
    <w:lvl w:ilvl="0" w:tplc="7122A1F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DUwNjA2NzM1t7RU0lEKTi0uzszPAykwNKoFACIk0+AtAAAA"/>
  </w:docVars>
  <w:rsids>
    <w:rsidRoot w:val="00EC7D50"/>
    <w:rsid w:val="000123A3"/>
    <w:rsid w:val="00016FB8"/>
    <w:rsid w:val="000331C5"/>
    <w:rsid w:val="00043562"/>
    <w:rsid w:val="00044556"/>
    <w:rsid w:val="00053EBB"/>
    <w:rsid w:val="00055105"/>
    <w:rsid w:val="0006013E"/>
    <w:rsid w:val="000A208A"/>
    <w:rsid w:val="000B3E94"/>
    <w:rsid w:val="000E2937"/>
    <w:rsid w:val="000E734A"/>
    <w:rsid w:val="001014F8"/>
    <w:rsid w:val="00104CA2"/>
    <w:rsid w:val="00110A24"/>
    <w:rsid w:val="00122F4E"/>
    <w:rsid w:val="001325E9"/>
    <w:rsid w:val="001350D4"/>
    <w:rsid w:val="00151B93"/>
    <w:rsid w:val="00177267"/>
    <w:rsid w:val="00181770"/>
    <w:rsid w:val="00184323"/>
    <w:rsid w:val="001973CE"/>
    <w:rsid w:val="00197D01"/>
    <w:rsid w:val="001A2563"/>
    <w:rsid w:val="001A3B07"/>
    <w:rsid w:val="001A6744"/>
    <w:rsid w:val="001A675D"/>
    <w:rsid w:val="001B3BA8"/>
    <w:rsid w:val="001C78F0"/>
    <w:rsid w:val="001D1342"/>
    <w:rsid w:val="001D6EEA"/>
    <w:rsid w:val="001E1E7F"/>
    <w:rsid w:val="001F6B67"/>
    <w:rsid w:val="001F75AF"/>
    <w:rsid w:val="0020759F"/>
    <w:rsid w:val="00244185"/>
    <w:rsid w:val="00252578"/>
    <w:rsid w:val="0025403C"/>
    <w:rsid w:val="002559F8"/>
    <w:rsid w:val="00256D9D"/>
    <w:rsid w:val="00271A91"/>
    <w:rsid w:val="00276D87"/>
    <w:rsid w:val="00281273"/>
    <w:rsid w:val="002842FC"/>
    <w:rsid w:val="00285552"/>
    <w:rsid w:val="00285F59"/>
    <w:rsid w:val="00291E98"/>
    <w:rsid w:val="002A3CDD"/>
    <w:rsid w:val="002B4A47"/>
    <w:rsid w:val="002D0AE3"/>
    <w:rsid w:val="002D288D"/>
    <w:rsid w:val="002D5A17"/>
    <w:rsid w:val="002D6517"/>
    <w:rsid w:val="002E0BB5"/>
    <w:rsid w:val="002E434A"/>
    <w:rsid w:val="002E44F9"/>
    <w:rsid w:val="002E50B4"/>
    <w:rsid w:val="002F5FCE"/>
    <w:rsid w:val="0030463E"/>
    <w:rsid w:val="00310193"/>
    <w:rsid w:val="003149B7"/>
    <w:rsid w:val="00323B8E"/>
    <w:rsid w:val="00327533"/>
    <w:rsid w:val="00333086"/>
    <w:rsid w:val="0033360A"/>
    <w:rsid w:val="00337750"/>
    <w:rsid w:val="00345DBC"/>
    <w:rsid w:val="00350F0E"/>
    <w:rsid w:val="00365A7F"/>
    <w:rsid w:val="0038556C"/>
    <w:rsid w:val="00386446"/>
    <w:rsid w:val="00397D6B"/>
    <w:rsid w:val="003C53E9"/>
    <w:rsid w:val="003D03F1"/>
    <w:rsid w:val="003D3A03"/>
    <w:rsid w:val="003D61A0"/>
    <w:rsid w:val="003E0650"/>
    <w:rsid w:val="004070BE"/>
    <w:rsid w:val="00422722"/>
    <w:rsid w:val="00422CE6"/>
    <w:rsid w:val="0043320B"/>
    <w:rsid w:val="00437FCE"/>
    <w:rsid w:val="004408A5"/>
    <w:rsid w:val="00456994"/>
    <w:rsid w:val="0046236F"/>
    <w:rsid w:val="00474EA7"/>
    <w:rsid w:val="00480800"/>
    <w:rsid w:val="00487622"/>
    <w:rsid w:val="004A0B88"/>
    <w:rsid w:val="004A0BCC"/>
    <w:rsid w:val="004A28C1"/>
    <w:rsid w:val="004B5E69"/>
    <w:rsid w:val="004C2BB5"/>
    <w:rsid w:val="004C2CE6"/>
    <w:rsid w:val="004C4848"/>
    <w:rsid w:val="004D698E"/>
    <w:rsid w:val="004D767F"/>
    <w:rsid w:val="004E4E96"/>
    <w:rsid w:val="004F4007"/>
    <w:rsid w:val="004F5C40"/>
    <w:rsid w:val="0050196B"/>
    <w:rsid w:val="00505E6C"/>
    <w:rsid w:val="00507785"/>
    <w:rsid w:val="005206A3"/>
    <w:rsid w:val="00567486"/>
    <w:rsid w:val="00577A20"/>
    <w:rsid w:val="0058650F"/>
    <w:rsid w:val="005901A3"/>
    <w:rsid w:val="00592186"/>
    <w:rsid w:val="005967FD"/>
    <w:rsid w:val="005A0D09"/>
    <w:rsid w:val="005A3266"/>
    <w:rsid w:val="005C2E4B"/>
    <w:rsid w:val="005C62B5"/>
    <w:rsid w:val="005D1E30"/>
    <w:rsid w:val="005E6874"/>
    <w:rsid w:val="0060776F"/>
    <w:rsid w:val="00627F18"/>
    <w:rsid w:val="006314D6"/>
    <w:rsid w:val="0063230D"/>
    <w:rsid w:val="00632A35"/>
    <w:rsid w:val="00636AA8"/>
    <w:rsid w:val="006408E2"/>
    <w:rsid w:val="00650782"/>
    <w:rsid w:val="00652974"/>
    <w:rsid w:val="00656143"/>
    <w:rsid w:val="006605C5"/>
    <w:rsid w:val="00660E15"/>
    <w:rsid w:val="00662FE7"/>
    <w:rsid w:val="00663787"/>
    <w:rsid w:val="0066685A"/>
    <w:rsid w:val="0067561D"/>
    <w:rsid w:val="006845C2"/>
    <w:rsid w:val="00696586"/>
    <w:rsid w:val="006A7A39"/>
    <w:rsid w:val="006C7D8B"/>
    <w:rsid w:val="006D019D"/>
    <w:rsid w:val="006D36B2"/>
    <w:rsid w:val="006F40AA"/>
    <w:rsid w:val="006F629B"/>
    <w:rsid w:val="00704A8E"/>
    <w:rsid w:val="00705CCE"/>
    <w:rsid w:val="00733CAB"/>
    <w:rsid w:val="0073421F"/>
    <w:rsid w:val="00734B29"/>
    <w:rsid w:val="0075012F"/>
    <w:rsid w:val="007518A5"/>
    <w:rsid w:val="00761CEB"/>
    <w:rsid w:val="00762ACE"/>
    <w:rsid w:val="00765399"/>
    <w:rsid w:val="00771837"/>
    <w:rsid w:val="007867B6"/>
    <w:rsid w:val="00790A69"/>
    <w:rsid w:val="007953BF"/>
    <w:rsid w:val="007A688C"/>
    <w:rsid w:val="007B79BC"/>
    <w:rsid w:val="007D3ACD"/>
    <w:rsid w:val="007F05BA"/>
    <w:rsid w:val="007F37ED"/>
    <w:rsid w:val="00810465"/>
    <w:rsid w:val="00812A69"/>
    <w:rsid w:val="008169D5"/>
    <w:rsid w:val="008207A7"/>
    <w:rsid w:val="00825B5A"/>
    <w:rsid w:val="00831D19"/>
    <w:rsid w:val="00842F0E"/>
    <w:rsid w:val="00856AB6"/>
    <w:rsid w:val="00861FCC"/>
    <w:rsid w:val="00865BEC"/>
    <w:rsid w:val="008671D9"/>
    <w:rsid w:val="008832DB"/>
    <w:rsid w:val="00890EF1"/>
    <w:rsid w:val="00897C8F"/>
    <w:rsid w:val="008A1C62"/>
    <w:rsid w:val="008A33F9"/>
    <w:rsid w:val="008A4A1E"/>
    <w:rsid w:val="008B4330"/>
    <w:rsid w:val="008B5701"/>
    <w:rsid w:val="008C4B99"/>
    <w:rsid w:val="008D0DF5"/>
    <w:rsid w:val="008D2CFB"/>
    <w:rsid w:val="008D31C1"/>
    <w:rsid w:val="008E0EFB"/>
    <w:rsid w:val="008E6219"/>
    <w:rsid w:val="009065AA"/>
    <w:rsid w:val="00910C06"/>
    <w:rsid w:val="00910F1D"/>
    <w:rsid w:val="00914077"/>
    <w:rsid w:val="0095700F"/>
    <w:rsid w:val="009615C9"/>
    <w:rsid w:val="00961AB5"/>
    <w:rsid w:val="00981062"/>
    <w:rsid w:val="00987393"/>
    <w:rsid w:val="009942D2"/>
    <w:rsid w:val="009A2C2E"/>
    <w:rsid w:val="009B1CA4"/>
    <w:rsid w:val="009B43D5"/>
    <w:rsid w:val="009D6F52"/>
    <w:rsid w:val="009F7D77"/>
    <w:rsid w:val="00A013E8"/>
    <w:rsid w:val="00A03DF7"/>
    <w:rsid w:val="00A058F9"/>
    <w:rsid w:val="00A2325B"/>
    <w:rsid w:val="00A25E1E"/>
    <w:rsid w:val="00A4230B"/>
    <w:rsid w:val="00A44774"/>
    <w:rsid w:val="00A45D4B"/>
    <w:rsid w:val="00A5143E"/>
    <w:rsid w:val="00A52E19"/>
    <w:rsid w:val="00A53534"/>
    <w:rsid w:val="00A56E70"/>
    <w:rsid w:val="00A7412A"/>
    <w:rsid w:val="00A82B0F"/>
    <w:rsid w:val="00A86DCC"/>
    <w:rsid w:val="00A94A22"/>
    <w:rsid w:val="00AA1B02"/>
    <w:rsid w:val="00AA72DB"/>
    <w:rsid w:val="00AD165E"/>
    <w:rsid w:val="00AD479B"/>
    <w:rsid w:val="00AE2E19"/>
    <w:rsid w:val="00AF5C94"/>
    <w:rsid w:val="00AF786A"/>
    <w:rsid w:val="00B00D14"/>
    <w:rsid w:val="00B048BD"/>
    <w:rsid w:val="00B2327F"/>
    <w:rsid w:val="00B33666"/>
    <w:rsid w:val="00B36141"/>
    <w:rsid w:val="00B41F4B"/>
    <w:rsid w:val="00B43039"/>
    <w:rsid w:val="00B54BE6"/>
    <w:rsid w:val="00B6441D"/>
    <w:rsid w:val="00B64562"/>
    <w:rsid w:val="00B7256C"/>
    <w:rsid w:val="00B73124"/>
    <w:rsid w:val="00B910B5"/>
    <w:rsid w:val="00B91288"/>
    <w:rsid w:val="00BB73E1"/>
    <w:rsid w:val="00BB76D5"/>
    <w:rsid w:val="00BC79A5"/>
    <w:rsid w:val="00BF1B90"/>
    <w:rsid w:val="00C3089F"/>
    <w:rsid w:val="00C40696"/>
    <w:rsid w:val="00C42FDE"/>
    <w:rsid w:val="00C64E4F"/>
    <w:rsid w:val="00C675D8"/>
    <w:rsid w:val="00C84ABC"/>
    <w:rsid w:val="00C90354"/>
    <w:rsid w:val="00C915C0"/>
    <w:rsid w:val="00C93D9E"/>
    <w:rsid w:val="00C9422B"/>
    <w:rsid w:val="00C9677B"/>
    <w:rsid w:val="00CA11F5"/>
    <w:rsid w:val="00CA604A"/>
    <w:rsid w:val="00CC388F"/>
    <w:rsid w:val="00CD778E"/>
    <w:rsid w:val="00CD7CA1"/>
    <w:rsid w:val="00CE0B4C"/>
    <w:rsid w:val="00CE286C"/>
    <w:rsid w:val="00CE734C"/>
    <w:rsid w:val="00CF45BE"/>
    <w:rsid w:val="00CF52D8"/>
    <w:rsid w:val="00D01779"/>
    <w:rsid w:val="00D11467"/>
    <w:rsid w:val="00D14DEC"/>
    <w:rsid w:val="00D160E0"/>
    <w:rsid w:val="00D34A70"/>
    <w:rsid w:val="00D3646D"/>
    <w:rsid w:val="00D400F4"/>
    <w:rsid w:val="00D445FF"/>
    <w:rsid w:val="00D508B1"/>
    <w:rsid w:val="00D70442"/>
    <w:rsid w:val="00D974D8"/>
    <w:rsid w:val="00DB3A37"/>
    <w:rsid w:val="00DC05A7"/>
    <w:rsid w:val="00DD10B9"/>
    <w:rsid w:val="00DE19A8"/>
    <w:rsid w:val="00DE1E7B"/>
    <w:rsid w:val="00DE74F9"/>
    <w:rsid w:val="00DE7511"/>
    <w:rsid w:val="00E23A26"/>
    <w:rsid w:val="00E32BE5"/>
    <w:rsid w:val="00E45A36"/>
    <w:rsid w:val="00E52886"/>
    <w:rsid w:val="00E612A7"/>
    <w:rsid w:val="00E630F6"/>
    <w:rsid w:val="00E819DC"/>
    <w:rsid w:val="00E848FC"/>
    <w:rsid w:val="00E8766C"/>
    <w:rsid w:val="00EB5830"/>
    <w:rsid w:val="00EC7D50"/>
    <w:rsid w:val="00ED66D0"/>
    <w:rsid w:val="00EF4866"/>
    <w:rsid w:val="00F05288"/>
    <w:rsid w:val="00F0763C"/>
    <w:rsid w:val="00F14BA5"/>
    <w:rsid w:val="00F15ACC"/>
    <w:rsid w:val="00F20472"/>
    <w:rsid w:val="00F321CE"/>
    <w:rsid w:val="00F62560"/>
    <w:rsid w:val="00F6709B"/>
    <w:rsid w:val="00F84542"/>
    <w:rsid w:val="00F9466B"/>
    <w:rsid w:val="00FA1597"/>
    <w:rsid w:val="00FA57C1"/>
    <w:rsid w:val="00FB0398"/>
    <w:rsid w:val="00FB1FCA"/>
    <w:rsid w:val="00FB7708"/>
    <w:rsid w:val="00FC2582"/>
    <w:rsid w:val="00FC7B75"/>
    <w:rsid w:val="00FD166A"/>
    <w:rsid w:val="00FD55EA"/>
    <w:rsid w:val="00FF0069"/>
    <w:rsid w:val="00FF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7D50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C7D50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C7D5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7D50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EC7D5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E73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734C"/>
    <w:rPr>
      <w:rFonts w:ascii="Tahoma" w:eastAsiaTheme="minorEastAsia" w:hAnsi="Tahoma" w:cs="Tahoma"/>
      <w:sz w:val="16"/>
      <w:szCs w:val="16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7D50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C7D50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C7D50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C7D50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EC7D5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E73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734C"/>
    <w:rPr>
      <w:rFonts w:ascii="Tahoma" w:eastAsiaTheme="minorEastAsia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8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26A255-914F-4078-A7D5-9B985E1F8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698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</dc:creator>
  <cp:lastModifiedBy>EGE</cp:lastModifiedBy>
  <cp:revision>21</cp:revision>
  <cp:lastPrinted>2019-09-10T11:28:00Z</cp:lastPrinted>
  <dcterms:created xsi:type="dcterms:W3CDTF">2019-09-16T15:06:00Z</dcterms:created>
  <dcterms:modified xsi:type="dcterms:W3CDTF">2019-10-24T11:01:00Z</dcterms:modified>
</cp:coreProperties>
</file>